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2FE9" w:rsidRDefault="00C92FE9" w:rsidP="009F0C24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rPr>
          <w:b/>
          <w:sz w:val="28"/>
        </w:rPr>
      </w:pPr>
      <w:r>
        <w:rPr>
          <w:b/>
          <w:sz w:val="28"/>
        </w:rPr>
        <w:t xml:space="preserve">CURRICULUM VITAE 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1627" w:hanging="1627"/>
      </w:pPr>
      <w:r>
        <w:rPr>
          <w:b/>
        </w:rPr>
        <w:t>NAME:</w:t>
      </w:r>
      <w:r>
        <w:t xml:space="preserve">  </w:t>
      </w:r>
      <w:r w:rsidR="00A11EC2">
        <w:t>Ian David Chambers</w:t>
      </w:r>
      <w:r w:rsidR="00A11EC2">
        <w:tab/>
      </w:r>
      <w:r>
        <w:tab/>
      </w:r>
      <w:r>
        <w:rPr>
          <w:b/>
        </w:rPr>
        <w:t>DATE:</w:t>
      </w:r>
      <w:r>
        <w:t xml:space="preserve">  </w:t>
      </w:r>
      <w:r w:rsidR="001F1E91">
        <w:t>September 24</w:t>
      </w:r>
      <w:r w:rsidR="0065052C">
        <w:t>, 2014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</w:pPr>
      <w:r>
        <w:rPr>
          <w:b/>
        </w:rPr>
        <w:t>RANK OR TITLE:</w:t>
      </w:r>
      <w:r>
        <w:t xml:space="preserve">  </w:t>
      </w:r>
      <w:r w:rsidR="00A11EC2">
        <w:t>Assistant Professor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</w:pPr>
      <w:r>
        <w:rPr>
          <w:b/>
        </w:rPr>
        <w:t>DEPARTMENT:</w:t>
      </w:r>
      <w:r>
        <w:t xml:space="preserve"> </w:t>
      </w:r>
      <w:r w:rsidR="00A11EC2">
        <w:t>History</w:t>
      </w:r>
      <w:r>
        <w:t xml:space="preserve"> </w:t>
      </w:r>
      <w:r>
        <w:tab/>
      </w:r>
      <w:r>
        <w:tab/>
      </w:r>
      <w:r>
        <w:tab/>
      </w:r>
      <w:r>
        <w:tab/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</w:pPr>
      <w:r>
        <w:rPr>
          <w:b/>
        </w:rPr>
        <w:t>OFFICE LOCATION AND CAMPUS ZIP:</w:t>
      </w:r>
      <w:r>
        <w:t xml:space="preserve">  </w:t>
      </w:r>
      <w:r>
        <w:tab/>
      </w:r>
      <w:r>
        <w:rPr>
          <w:b/>
        </w:rPr>
        <w:t>OFFICE PHONE:</w:t>
      </w:r>
      <w:r>
        <w:t xml:space="preserve"> </w:t>
      </w:r>
      <w:r w:rsidR="00A11EC2">
        <w:t>208 555-5777</w:t>
      </w:r>
      <w:r>
        <w:t xml:space="preserve"> 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firstLine="5940"/>
      </w:pPr>
      <w:r>
        <w:rPr>
          <w:b/>
        </w:rPr>
        <w:t xml:space="preserve">FAX: 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firstLine="5940"/>
      </w:pPr>
      <w:r>
        <w:rPr>
          <w:b/>
        </w:rPr>
        <w:t>EMAIL:</w:t>
      </w:r>
      <w:r>
        <w:t xml:space="preserve"> </w:t>
      </w:r>
      <w:r w:rsidR="00A11EC2">
        <w:t>chambers@uidaho.edu</w:t>
      </w:r>
      <w:r>
        <w:t xml:space="preserve"> 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WEB:</w:t>
      </w:r>
      <w:r w:rsidR="00976DC5">
        <w:rPr>
          <w:b/>
        </w:rPr>
        <w:t xml:space="preserve"> </w:t>
      </w:r>
      <w:r w:rsidR="00D33336" w:rsidRPr="00D33336">
        <w:rPr>
          <w:sz w:val="14"/>
        </w:rPr>
        <w:t>http://chambersuihistory.wordpress.com/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>DATE OF PRESENT RANK OR TITLE:</w:t>
      </w:r>
      <w:r>
        <w:t xml:space="preserve">  </w:t>
      </w:r>
      <w:r w:rsidR="00DA3188">
        <w:t>Assistant Professor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>EDUCATION BEYOND HIGH SCHOOL:</w:t>
      </w:r>
    </w:p>
    <w:p w:rsidR="00C92FE9" w:rsidRDefault="00C92FE9" w:rsidP="009F0C24">
      <w:pPr>
        <w:pStyle w:val="BodyText"/>
        <w:tabs>
          <w:tab w:val="clear" w:pos="0"/>
          <w:tab w:val="left" w:pos="90"/>
        </w:tabs>
        <w:ind w:left="540" w:hanging="540"/>
        <w:jc w:val="left"/>
        <w:rPr>
          <w:rFonts w:ascii="Times New Roman" w:hAnsi="Times New Roman"/>
          <w:sz w:val="20"/>
        </w:rPr>
      </w:pPr>
    </w:p>
    <w:p w:rsidR="00DA3188" w:rsidRDefault="00C92FE9" w:rsidP="009F0C24">
      <w:pPr>
        <w:pStyle w:val="BodyText"/>
        <w:tabs>
          <w:tab w:val="left" w:pos="90"/>
        </w:tabs>
        <w:ind w:left="540" w:hanging="540"/>
        <w:jc w:val="left"/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b/>
          <w:sz w:val="20"/>
        </w:rPr>
        <w:t>Degrees:</w:t>
      </w:r>
      <w:r w:rsidR="00DA3188" w:rsidRPr="00DA3188">
        <w:t xml:space="preserve"> </w:t>
      </w:r>
    </w:p>
    <w:p w:rsidR="00DA3188" w:rsidRDefault="008705DD" w:rsidP="009F0C24">
      <w:pPr>
        <w:pStyle w:val="BodyText"/>
        <w:tabs>
          <w:tab w:val="left" w:pos="90"/>
        </w:tabs>
        <w:ind w:left="540" w:hanging="540"/>
        <w:jc w:val="lef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proofErr w:type="spellStart"/>
      <w:r w:rsidR="00DA3188" w:rsidRPr="00DA3188">
        <w:rPr>
          <w:rFonts w:ascii="Times New Roman" w:hAnsi="Times New Roman"/>
          <w:sz w:val="20"/>
        </w:rPr>
        <w:t>Ph.D</w:t>
      </w:r>
      <w:proofErr w:type="spellEnd"/>
      <w:r w:rsidR="00DA3188">
        <w:rPr>
          <w:rFonts w:ascii="Times New Roman" w:hAnsi="Times New Roman"/>
          <w:sz w:val="20"/>
        </w:rPr>
        <w:t>,</w:t>
      </w:r>
      <w:r w:rsidR="00DA3188" w:rsidRPr="00DA3188">
        <w:rPr>
          <w:rFonts w:ascii="Times New Roman" w:hAnsi="Times New Roman"/>
          <w:sz w:val="20"/>
        </w:rPr>
        <w:t xml:space="preserve"> University of California, Riverside, CA, Native American History</w:t>
      </w:r>
      <w:r w:rsidR="00974D1C">
        <w:rPr>
          <w:rFonts w:ascii="Times New Roman" w:hAnsi="Times New Roman"/>
          <w:sz w:val="20"/>
        </w:rPr>
        <w:t xml:space="preserve">, </w:t>
      </w:r>
      <w:r w:rsidR="00974D1C" w:rsidRPr="00DA3188">
        <w:rPr>
          <w:rFonts w:ascii="Times New Roman" w:hAnsi="Times New Roman"/>
          <w:sz w:val="20"/>
        </w:rPr>
        <w:t>2007</w:t>
      </w:r>
    </w:p>
    <w:p w:rsidR="00DA3188" w:rsidRDefault="008705DD" w:rsidP="009F0C24">
      <w:pPr>
        <w:pStyle w:val="BodyText"/>
        <w:tabs>
          <w:tab w:val="left" w:pos="90"/>
        </w:tabs>
        <w:ind w:left="540" w:hanging="540"/>
        <w:jc w:val="lef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="00DA3188" w:rsidRPr="00DA3188">
        <w:rPr>
          <w:rFonts w:ascii="Times New Roman" w:hAnsi="Times New Roman"/>
          <w:sz w:val="20"/>
        </w:rPr>
        <w:t>MA by Historical Research</w:t>
      </w:r>
      <w:r w:rsidR="00DA3188">
        <w:rPr>
          <w:rFonts w:ascii="Times New Roman" w:hAnsi="Times New Roman"/>
          <w:sz w:val="20"/>
        </w:rPr>
        <w:t xml:space="preserve">, </w:t>
      </w:r>
      <w:r w:rsidR="00DA3188" w:rsidRPr="00DA3188">
        <w:rPr>
          <w:rFonts w:ascii="Times New Roman" w:hAnsi="Times New Roman"/>
          <w:sz w:val="20"/>
        </w:rPr>
        <w:t>University of Warwick,</w:t>
      </w:r>
      <w:r w:rsidR="00DA3188">
        <w:rPr>
          <w:rFonts w:ascii="Times New Roman" w:hAnsi="Times New Roman"/>
          <w:sz w:val="20"/>
        </w:rPr>
        <w:t xml:space="preserve"> Coventry,</w:t>
      </w:r>
      <w:r w:rsidR="00DA3188" w:rsidRPr="00DA3188">
        <w:rPr>
          <w:rFonts w:ascii="Times New Roman" w:hAnsi="Times New Roman"/>
          <w:sz w:val="20"/>
        </w:rPr>
        <w:t xml:space="preserve"> England</w:t>
      </w:r>
      <w:r w:rsidR="00DA3188">
        <w:rPr>
          <w:rFonts w:ascii="Times New Roman" w:hAnsi="Times New Roman"/>
          <w:sz w:val="20"/>
        </w:rPr>
        <w:t>, American History</w:t>
      </w:r>
      <w:r w:rsidR="00974D1C">
        <w:rPr>
          <w:rFonts w:ascii="Times New Roman" w:hAnsi="Times New Roman"/>
          <w:sz w:val="20"/>
        </w:rPr>
        <w:t>, 1999</w:t>
      </w:r>
    </w:p>
    <w:p w:rsidR="00DA3188" w:rsidRPr="00DA3188" w:rsidRDefault="008705DD" w:rsidP="009F0C24">
      <w:pPr>
        <w:pStyle w:val="BodyText"/>
        <w:tabs>
          <w:tab w:val="left" w:pos="90"/>
        </w:tabs>
        <w:ind w:left="540" w:hanging="540"/>
        <w:jc w:val="lef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="00DA3188" w:rsidRPr="00DA3188">
        <w:rPr>
          <w:rFonts w:ascii="Times New Roman" w:hAnsi="Times New Roman"/>
          <w:sz w:val="20"/>
        </w:rPr>
        <w:t>BA (Hons). University of Warwick,</w:t>
      </w:r>
      <w:r w:rsidR="00DA3188">
        <w:rPr>
          <w:rFonts w:ascii="Times New Roman" w:hAnsi="Times New Roman"/>
          <w:sz w:val="20"/>
        </w:rPr>
        <w:t xml:space="preserve"> Coventry,</w:t>
      </w:r>
      <w:r w:rsidR="00DA3188" w:rsidRPr="00DA3188">
        <w:rPr>
          <w:rFonts w:ascii="Times New Roman" w:hAnsi="Times New Roman"/>
          <w:sz w:val="20"/>
        </w:rPr>
        <w:t xml:space="preserve"> England</w:t>
      </w:r>
      <w:r w:rsidR="00DA3188">
        <w:rPr>
          <w:rFonts w:ascii="Times New Roman" w:hAnsi="Times New Roman"/>
          <w:sz w:val="20"/>
        </w:rPr>
        <w:t xml:space="preserve">, </w:t>
      </w:r>
      <w:r w:rsidR="00DA3188" w:rsidRPr="00DA3188">
        <w:rPr>
          <w:rFonts w:ascii="Times New Roman" w:hAnsi="Times New Roman"/>
          <w:sz w:val="20"/>
        </w:rPr>
        <w:t>Comparative American Studies</w:t>
      </w:r>
      <w:r w:rsidR="00974D1C">
        <w:rPr>
          <w:rFonts w:ascii="Times New Roman" w:hAnsi="Times New Roman"/>
          <w:sz w:val="20"/>
        </w:rPr>
        <w:t>, 1997</w:t>
      </w:r>
    </w:p>
    <w:p w:rsidR="00C92FE9" w:rsidRDefault="00C92FE9" w:rsidP="009F0C24">
      <w:pPr>
        <w:pStyle w:val="BodyText"/>
        <w:tabs>
          <w:tab w:val="clear" w:pos="0"/>
          <w:tab w:val="left" w:pos="90"/>
        </w:tabs>
        <w:ind w:left="540" w:hanging="540"/>
        <w:jc w:val="left"/>
        <w:rPr>
          <w:rFonts w:ascii="Times New Roman" w:hAnsi="Times New Roman"/>
          <w:b/>
          <w:sz w:val="20"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 xml:space="preserve">SCHOLARSHIP ACCOMPLISHMENTS: 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  <w:r>
        <w:rPr>
          <w:b/>
        </w:rPr>
        <w:t>Monographs: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EF0BE7">
        <w:rPr>
          <w:i/>
        </w:rPr>
        <w:t>Spatial Understandings in the Eighteenth Century Southeast</w:t>
      </w:r>
      <w:r>
        <w:t xml:space="preserve"> (Under Review </w:t>
      </w:r>
      <w:r w:rsidR="0098173D">
        <w:t>University of Illinois Press</w:t>
      </w:r>
      <w:r w:rsidR="00F42969">
        <w:t xml:space="preserve"> and Brill Press</w:t>
      </w:r>
      <w:r>
        <w:t>)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>
        <w:rPr>
          <w:b/>
        </w:rPr>
        <w:t xml:space="preserve">Refereed Essays and Journals: 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u w:val="single"/>
        </w:rPr>
      </w:pPr>
      <w:r w:rsidRPr="00475653">
        <w:rPr>
          <w:u w:val="single"/>
        </w:rPr>
        <w:t>Under review</w:t>
      </w:r>
    </w:p>
    <w:p w:rsidR="00B075E0" w:rsidRPr="001F1E91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i/>
        </w:rPr>
      </w:pPr>
      <w:r>
        <w:t>‘</w:t>
      </w:r>
      <w:proofErr w:type="gramStart"/>
      <w:r w:rsidRPr="00AA4556">
        <w:t>the</w:t>
      </w:r>
      <w:proofErr w:type="gramEnd"/>
      <w:r w:rsidRPr="00AA4556">
        <w:t xml:space="preserve"> Land </w:t>
      </w:r>
      <w:proofErr w:type="spellStart"/>
      <w:r w:rsidRPr="00AA4556">
        <w:t>look’d</w:t>
      </w:r>
      <w:proofErr w:type="spellEnd"/>
      <w:r w:rsidRPr="00AA4556">
        <w:t xml:space="preserve"> more frightful than the Sea.:</w:t>
      </w:r>
      <w:r>
        <w:t xml:space="preserve"> </w:t>
      </w:r>
      <w:r w:rsidRPr="00AA4556">
        <w:t>Spatial Habitus, Defoe and Colonialism</w:t>
      </w:r>
      <w:r>
        <w:t>’ (</w:t>
      </w:r>
      <w:r w:rsidRPr="001F1E91">
        <w:rPr>
          <w:i/>
        </w:rPr>
        <w:t>Early American</w:t>
      </w:r>
    </w:p>
    <w:p w:rsidR="00B075E0" w:rsidRPr="00AA4556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F1E91">
        <w:rPr>
          <w:i/>
        </w:rPr>
        <w:tab/>
        <w:t xml:space="preserve">Studies: An </w:t>
      </w:r>
      <w:proofErr w:type="spellStart"/>
      <w:r w:rsidRPr="001F1E91">
        <w:rPr>
          <w:i/>
        </w:rPr>
        <w:t>Interdisiplinary</w:t>
      </w:r>
      <w:proofErr w:type="spellEnd"/>
      <w:r w:rsidRPr="001F1E91">
        <w:rPr>
          <w:i/>
        </w:rPr>
        <w:t xml:space="preserve"> Journal</w:t>
      </w:r>
      <w:r>
        <w:t xml:space="preserve"> – revise and resubmit).</w:t>
      </w:r>
      <w:r w:rsidRPr="00AA4556">
        <w:t xml:space="preserve"> 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u w:val="single"/>
        </w:rPr>
      </w:pPr>
    </w:p>
    <w:p w:rsidR="00B075E0" w:rsidRPr="00475653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u w:val="single"/>
        </w:rPr>
      </w:pPr>
      <w:r w:rsidRPr="00475653">
        <w:rPr>
          <w:u w:val="single"/>
        </w:rPr>
        <w:t>In Print</w:t>
      </w:r>
    </w:p>
    <w:p w:rsidR="00B84A3D" w:rsidRDefault="00542178" w:rsidP="00B84A3D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 w:rsidRPr="00542178">
        <w:t>‘</w:t>
      </w:r>
      <w:r w:rsidR="00B84A3D">
        <w:t xml:space="preserve">‘The Empire Visits the Metropolis: The Red Atlantic, Spatial Habitus, and the Cherokee.’ </w:t>
      </w:r>
      <w:r w:rsidR="00B84A3D" w:rsidRPr="008705DD">
        <w:rPr>
          <w:i/>
        </w:rPr>
        <w:t>Atlantic History</w:t>
      </w:r>
      <w:r w:rsidR="00B84A3D">
        <w:rPr>
          <w:i/>
        </w:rPr>
        <w:t>:</w:t>
      </w:r>
    </w:p>
    <w:p w:rsidR="00B84A3D" w:rsidRPr="008126D3" w:rsidRDefault="00B84A3D" w:rsidP="00B84A3D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>
        <w:rPr>
          <w:i/>
        </w:rPr>
        <w:tab/>
        <w:t xml:space="preserve"> Global Currents</w:t>
      </w:r>
      <w:r>
        <w:t>, Vol. 12:2, (June, 2015).</w:t>
      </w:r>
    </w:p>
    <w:p w:rsidR="00542178" w:rsidRDefault="00542178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542178">
        <w:t xml:space="preserve">Rethinking Alexander </w:t>
      </w:r>
      <w:proofErr w:type="spellStart"/>
      <w:r w:rsidRPr="00542178">
        <w:t>Longe</w:t>
      </w:r>
      <w:proofErr w:type="spellEnd"/>
      <w:r w:rsidRPr="00542178">
        <w:t xml:space="preserve">’ </w:t>
      </w:r>
      <w:r w:rsidRPr="00542178">
        <w:rPr>
          <w:i/>
        </w:rPr>
        <w:t>Journal of Cherokee Studies</w:t>
      </w:r>
      <w:r>
        <w:t>, Vol XXXII</w:t>
      </w:r>
      <w:r w:rsidRPr="00542178">
        <w:t xml:space="preserve"> </w:t>
      </w:r>
      <w:r>
        <w:t>(</w:t>
      </w:r>
      <w:r w:rsidRPr="00542178">
        <w:t>Summer 201</w:t>
      </w:r>
      <w:r>
        <w:t>4</w:t>
      </w:r>
      <w:r w:rsidRPr="00542178">
        <w:t xml:space="preserve">) 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‘Sir Alexander Cumming and the Creation of Two Worlds’. </w:t>
      </w:r>
      <w:proofErr w:type="gramStart"/>
      <w:r>
        <w:t>in</w:t>
      </w:r>
      <w:proofErr w:type="gramEnd"/>
      <w:r w:rsidRPr="00EC2B47">
        <w:t xml:space="preserve"> </w:t>
      </w:r>
      <w:r>
        <w:t xml:space="preserve">James Joseph Buss and C. Joseph </w:t>
      </w:r>
      <w:proofErr w:type="spellStart"/>
      <w:r>
        <w:t>Genetin</w:t>
      </w:r>
      <w:proofErr w:type="spellEnd"/>
      <w:r>
        <w:t>-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proofErr w:type="spellStart"/>
      <w:r>
        <w:t>Pilawa</w:t>
      </w:r>
      <w:proofErr w:type="spellEnd"/>
      <w:r>
        <w:t xml:space="preserve"> - Editor </w:t>
      </w:r>
      <w:proofErr w:type="gramStart"/>
      <w:r w:rsidRPr="008705DD">
        <w:rPr>
          <w:i/>
        </w:rPr>
        <w:t>Beyond</w:t>
      </w:r>
      <w:proofErr w:type="gramEnd"/>
      <w:r w:rsidRPr="008705DD">
        <w:rPr>
          <w:i/>
        </w:rPr>
        <w:t xml:space="preserve"> Two Worlds</w:t>
      </w:r>
      <w:r>
        <w:rPr>
          <w:i/>
        </w:rPr>
        <w:t>:</w:t>
      </w:r>
      <w:r w:rsidRPr="00067C70">
        <w:t xml:space="preserve"> </w:t>
      </w:r>
      <w:r w:rsidRPr="00067C70">
        <w:rPr>
          <w:i/>
        </w:rPr>
        <w:t>Critical Conversations on Language and Power in Native North America</w:t>
      </w:r>
      <w:r>
        <w:t xml:space="preserve"> (New York: SUNY Press, 2014).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‘Alexander Cumming – King or Pawn</w:t>
      </w:r>
      <w:proofErr w:type="gramStart"/>
      <w:r>
        <w:t>?:</w:t>
      </w:r>
      <w:proofErr w:type="gramEnd"/>
      <w:r>
        <w:t xml:space="preserve"> An Englishman on the Colonial Chessboard of the Eighteenth-century</w:t>
      </w:r>
    </w:p>
    <w:p w:rsidR="00B075E0" w:rsidRDefault="00542178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>
        <w:t xml:space="preserve"> American Southeast’ </w:t>
      </w:r>
      <w:r w:rsidR="00B075E0" w:rsidRPr="008705DD">
        <w:rPr>
          <w:i/>
        </w:rPr>
        <w:t>Southern Studies</w:t>
      </w:r>
      <w:r w:rsidR="00B075E0">
        <w:rPr>
          <w:i/>
        </w:rPr>
        <w:t>: An Interdisciplinary Journal of the South</w:t>
      </w:r>
      <w:r w:rsidR="00B075E0">
        <w:t>, Vol.21:1, (Spring/Summer 2014): 33-55.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>
        <w:t>‘</w:t>
      </w:r>
      <w:r w:rsidRPr="00043075">
        <w:t>A Cherokee Origin for the ‘Catawba’ Deerskin Map (c.1721)</w:t>
      </w:r>
      <w:r>
        <w:t xml:space="preserve">’ </w:t>
      </w:r>
      <w:r w:rsidRPr="00552999">
        <w:rPr>
          <w:i/>
        </w:rPr>
        <w:t>Imago Mundi</w:t>
      </w:r>
      <w:r>
        <w:rPr>
          <w:i/>
        </w:rPr>
        <w:t>:</w:t>
      </w:r>
      <w:r w:rsidRPr="00475653">
        <w:t xml:space="preserve"> </w:t>
      </w:r>
      <w:r w:rsidRPr="00475653">
        <w:rPr>
          <w:i/>
        </w:rPr>
        <w:t>The International Journal for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rPr>
          <w:i/>
        </w:rPr>
        <w:tab/>
      </w:r>
      <w:r w:rsidRPr="00475653">
        <w:rPr>
          <w:i/>
        </w:rPr>
        <w:t xml:space="preserve"> </w:t>
      </w:r>
      <w:proofErr w:type="gramStart"/>
      <w:r w:rsidRPr="00475653">
        <w:rPr>
          <w:i/>
        </w:rPr>
        <w:t>the</w:t>
      </w:r>
      <w:proofErr w:type="gramEnd"/>
      <w:r w:rsidRPr="00475653">
        <w:rPr>
          <w:i/>
        </w:rPr>
        <w:t xml:space="preserve"> History of Cartography</w:t>
      </w:r>
      <w:r w:rsidRPr="00043075">
        <w:t xml:space="preserve"> Vol 65:2 (2013) )</w:t>
      </w:r>
      <w:r>
        <w:t>: 204-14.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 w:rsidRPr="008A42B1">
        <w:t>The Movement of Great Tellico: The Role of Town and Clan in Cherokee Spatial Underst</w:t>
      </w:r>
      <w:r>
        <w:t xml:space="preserve">anding”, </w:t>
      </w:r>
      <w:r w:rsidRPr="00552999">
        <w:rPr>
          <w:i/>
        </w:rPr>
        <w:t>Native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rPr>
          <w:i/>
        </w:rPr>
        <w:tab/>
      </w:r>
      <w:r w:rsidRPr="00552999">
        <w:rPr>
          <w:i/>
        </w:rPr>
        <w:t xml:space="preserve"> South</w:t>
      </w:r>
      <w:r>
        <w:t>, Vol. 3</w:t>
      </w:r>
      <w:r w:rsidRPr="008A42B1">
        <w:t xml:space="preserve"> </w:t>
      </w:r>
      <w:r>
        <w:t>(</w:t>
      </w:r>
      <w:r w:rsidRPr="008A42B1">
        <w:t>2010)</w:t>
      </w:r>
      <w:r>
        <w:t>: 89-102.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B33476">
        <w:t xml:space="preserve">‘My First Capstone Course’ </w:t>
      </w:r>
      <w:r w:rsidRPr="00552999">
        <w:rPr>
          <w:i/>
        </w:rPr>
        <w:t>Perspectives on History: Newsmagazine of the American Historical Association</w:t>
      </w:r>
      <w:r w:rsidRPr="00B33476">
        <w:t>,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B33476">
        <w:t xml:space="preserve"> Vol. 47, No. 6, (September 2009)</w:t>
      </w:r>
      <w:r>
        <w:t>.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‘</w:t>
      </w:r>
      <w:r w:rsidRPr="008A42B1">
        <w:t>Spatial Personas: A New Technique for Interpreting Colonial Encounters in Colonial North America</w:t>
      </w:r>
      <w:r>
        <w:t>’</w:t>
      </w:r>
      <w:r w:rsidRPr="008A42B1">
        <w:t xml:space="preserve">, 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552999">
        <w:rPr>
          <w:i/>
        </w:rPr>
        <w:t>History Compass</w:t>
      </w:r>
      <w:r w:rsidRPr="008A42B1">
        <w:t xml:space="preserve">, </w:t>
      </w:r>
      <w:r w:rsidRPr="00552999">
        <w:t xml:space="preserve">Volume 6, Issue 4, </w:t>
      </w:r>
      <w:r>
        <w:t>(</w:t>
      </w:r>
      <w:r w:rsidRPr="00552999">
        <w:t>July 2008</w:t>
      </w:r>
      <w:r>
        <w:t>):</w:t>
      </w:r>
      <w:r w:rsidRPr="00552999">
        <w:t xml:space="preserve"> 1164–1172</w:t>
      </w:r>
      <w:r>
        <w:t xml:space="preserve">. </w:t>
      </w:r>
      <w:r w:rsidRPr="00552999">
        <w:t>DOI: 10.1111/j.1478-0542.2008.00526.x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‘British Imaginings of the Eighteenth Century </w:t>
      </w:r>
      <w:proofErr w:type="gramStart"/>
      <w:r>
        <w:t>Southeast’  in</w:t>
      </w:r>
      <w:proofErr w:type="gramEnd"/>
      <w:r>
        <w:t xml:space="preserve"> Catherine </w:t>
      </w:r>
      <w:r w:rsidRPr="00EC2B47">
        <w:t xml:space="preserve">Armstrong, </w:t>
      </w:r>
      <w:r>
        <w:t>Roger</w:t>
      </w:r>
      <w:r w:rsidRPr="00EC2B47">
        <w:t xml:space="preserve"> </w:t>
      </w:r>
      <w:proofErr w:type="spellStart"/>
      <w:r w:rsidRPr="00EC2B47">
        <w:t>Fagge</w:t>
      </w:r>
      <w:proofErr w:type="spellEnd"/>
      <w:r w:rsidRPr="00EC2B47">
        <w:t xml:space="preserve">, and </w:t>
      </w:r>
      <w:r>
        <w:t xml:space="preserve">Timothy 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>
        <w:tab/>
      </w:r>
      <w:r w:rsidRPr="00EC2B47">
        <w:t xml:space="preserve">Lockley, eds. </w:t>
      </w:r>
      <w:r w:rsidRPr="007F0566">
        <w:rPr>
          <w:i/>
        </w:rPr>
        <w:t>America in the British Imagination</w:t>
      </w:r>
      <w:r>
        <w:t xml:space="preserve"> (Newcastle: Cambridge Scholars Press, 2007):48-</w:t>
      </w:r>
      <w:proofErr w:type="gramStart"/>
      <w:r>
        <w:t xml:space="preserve">65  </w:t>
      </w:r>
      <w:r w:rsidRPr="008A42B1">
        <w:t>“</w:t>
      </w:r>
      <w:proofErr w:type="gramEnd"/>
      <w:r w:rsidRPr="008A42B1">
        <w:t xml:space="preserve">The History of Native American Studies at the University of California Riverside”, </w:t>
      </w:r>
      <w:r w:rsidRPr="00207843">
        <w:rPr>
          <w:i/>
        </w:rPr>
        <w:t>Indigenous Nations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rPr>
          <w:i/>
        </w:rPr>
        <w:tab/>
      </w:r>
      <w:r w:rsidRPr="00207843">
        <w:rPr>
          <w:i/>
        </w:rPr>
        <w:t xml:space="preserve"> Studies Journal</w:t>
      </w:r>
      <w:r>
        <w:t>, Vol. 2 No. 2 (</w:t>
      </w:r>
      <w:proofErr w:type="gramStart"/>
      <w:r>
        <w:t>Fall</w:t>
      </w:r>
      <w:proofErr w:type="gramEnd"/>
      <w:r>
        <w:t>, 2001): 83-94</w:t>
      </w:r>
    </w:p>
    <w:p w:rsidR="00B075E0" w:rsidRDefault="00B075E0" w:rsidP="00B075E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>
        <w:lastRenderedPageBreak/>
        <w:tab/>
      </w:r>
    </w:p>
    <w:p w:rsidR="00B075E0" w:rsidRPr="00C375CF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  <w:r>
        <w:rPr>
          <w:b/>
        </w:rPr>
        <w:t xml:space="preserve">Proceedings: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>
        <w:tab/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“Agent’s Provocateurs and Indians” </w:t>
      </w:r>
      <w:r w:rsidRPr="00EC2B47">
        <w:rPr>
          <w:i/>
        </w:rPr>
        <w:t>Harvard International Seminar on the History of the Atlantic World</w:t>
      </w:r>
      <w:r>
        <w:t xml:space="preserve">, (2007)  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proofErr w:type="gramStart"/>
      <w:r>
        <w:t>“ ‘Now</w:t>
      </w:r>
      <w:proofErr w:type="gramEnd"/>
      <w:r>
        <w:t xml:space="preserve"> we act more like Women than Head Men’: Gender and the Native American in the Colonial South” </w:t>
      </w:r>
      <w:r w:rsidRPr="00EC2B47">
        <w:rPr>
          <w:i/>
        </w:rPr>
        <w:t>Harvard International Seminar on the History of the Atlantic World</w:t>
      </w:r>
      <w:r>
        <w:t xml:space="preserve">, </w:t>
      </w:r>
      <w:proofErr w:type="spellStart"/>
      <w:r>
        <w:t>WP#Paper</w:t>
      </w:r>
      <w:proofErr w:type="spellEnd"/>
      <w:r>
        <w:t xml:space="preserve"> 98007, (1998)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 xml:space="preserve">         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  <w:t>Book Reviews</w:t>
      </w:r>
      <w:r w:rsidRPr="00C375CF">
        <w:rPr>
          <w:b/>
        </w:rPr>
        <w:t>:</w:t>
      </w:r>
    </w:p>
    <w:p w:rsidR="00B075E0" w:rsidRPr="00C375CF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Gender and Sexuality in Indigenous North America, 1400-1850. Edited by Sandra Slater and Fay Yarbrough.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</w:t>
      </w:r>
      <w:r w:rsidRPr="00847BCE">
        <w:rPr>
          <w:i/>
        </w:rPr>
        <w:t>Journal of Southern History</w:t>
      </w:r>
      <w:r>
        <w:t xml:space="preserve"> </w:t>
      </w:r>
      <w:r w:rsidRPr="00C375CF">
        <w:t>Volume LXXIX,</w:t>
      </w:r>
      <w:r>
        <w:t xml:space="preserve"> No 1</w:t>
      </w:r>
      <w:r w:rsidRPr="00847BCE">
        <w:rPr>
          <w:i/>
        </w:rPr>
        <w:t xml:space="preserve"> </w:t>
      </w:r>
      <w:r>
        <w:t>(</w:t>
      </w:r>
      <w:r w:rsidRPr="00847BCE">
        <w:t>201</w:t>
      </w:r>
      <w:r>
        <w:t>3</w:t>
      </w:r>
      <w:r w:rsidRPr="00847BCE">
        <w:t>)</w:t>
      </w:r>
      <w:r>
        <w:t>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Deconstructing the Cherokee Nation: Town, Region, and Nation among Eighteenth-Century Cherokees.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proofErr w:type="spellStart"/>
      <w:r w:rsidRPr="00847BCE">
        <w:t>Boulware</w:t>
      </w:r>
      <w:proofErr w:type="spellEnd"/>
      <w:r w:rsidRPr="00847BCE">
        <w:t xml:space="preserve">, Tyler. </w:t>
      </w:r>
      <w:r w:rsidRPr="00847BCE">
        <w:rPr>
          <w:i/>
        </w:rPr>
        <w:t>Journal of Southern History</w:t>
      </w:r>
      <w:r w:rsidRPr="00847BCE">
        <w:t xml:space="preserve"> </w:t>
      </w:r>
      <w:r w:rsidRPr="00C375CF">
        <w:t xml:space="preserve">Volume LXXVIII, </w:t>
      </w:r>
      <w:r>
        <w:t xml:space="preserve">No 4 </w:t>
      </w:r>
      <w:r w:rsidRPr="00847BCE">
        <w:t>(2012)</w:t>
      </w:r>
      <w:r>
        <w:t>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Picturing Indians: Photographic Encounters and Tourist Fantasies in H.H. Bennett's Wisconsin Dells, Steven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D. </w:t>
      </w:r>
      <w:proofErr w:type="spellStart"/>
      <w:r w:rsidRPr="00847BCE">
        <w:t>Hoelscher</w:t>
      </w:r>
      <w:proofErr w:type="spellEnd"/>
      <w:r w:rsidRPr="00847BCE">
        <w:t xml:space="preserve">, </w:t>
      </w:r>
      <w:r w:rsidRPr="00847BCE">
        <w:rPr>
          <w:i/>
        </w:rPr>
        <w:t>Journal of Tourism History</w:t>
      </w:r>
      <w:r w:rsidRPr="00847BCE">
        <w:t xml:space="preserve"> Volume 3, Issue 2</w:t>
      </w:r>
      <w:proofErr w:type="gramStart"/>
      <w:r w:rsidRPr="00847BCE">
        <w:t>,(</w:t>
      </w:r>
      <w:proofErr w:type="gramEnd"/>
      <w:r w:rsidRPr="00847BCE">
        <w:t xml:space="preserve"> 2011)</w:t>
      </w:r>
      <w:r>
        <w:t>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 w:rsidRPr="00847BCE">
        <w:t xml:space="preserve">Laura F. </w:t>
      </w:r>
      <w:proofErr w:type="spellStart"/>
      <w:r w:rsidRPr="00847BCE">
        <w:t>Klien</w:t>
      </w:r>
      <w:proofErr w:type="spellEnd"/>
      <w:r w:rsidRPr="00847BCE">
        <w:t xml:space="preserve"> and Lillian A. Ackerman (eds.), “Women and Power in Native North America”, </w:t>
      </w:r>
      <w:r w:rsidRPr="00847BCE">
        <w:rPr>
          <w:i/>
        </w:rPr>
        <w:t>Indigenous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rPr>
          <w:i/>
        </w:rPr>
        <w:tab/>
      </w:r>
      <w:r w:rsidRPr="00847BCE">
        <w:rPr>
          <w:i/>
        </w:rPr>
        <w:t xml:space="preserve"> Nations Studies Journal</w:t>
      </w:r>
      <w:r w:rsidRPr="00847BCE">
        <w:t xml:space="preserve">, Vol. 4. No. </w:t>
      </w:r>
      <w:proofErr w:type="gramStart"/>
      <w:r w:rsidRPr="00847BCE">
        <w:t>2  (</w:t>
      </w:r>
      <w:proofErr w:type="gramEnd"/>
      <w:r w:rsidRPr="00847BCE">
        <w:t>Fall, 2004)</w:t>
      </w:r>
      <w:r>
        <w:t>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Peter </w:t>
      </w:r>
      <w:proofErr w:type="spellStart"/>
      <w:r w:rsidRPr="00847BCE">
        <w:t>Mancall</w:t>
      </w:r>
      <w:proofErr w:type="spellEnd"/>
      <w:r w:rsidRPr="00847BCE">
        <w:t xml:space="preserve"> and James H. Merrell (eds.), “American Encounters: Natives and Newcomers from European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Contact to Indian Removal 1500 – 1850”, </w:t>
      </w:r>
      <w:r w:rsidRPr="00847BCE">
        <w:rPr>
          <w:i/>
        </w:rPr>
        <w:t>Journal of American Studies</w:t>
      </w:r>
      <w:r w:rsidRPr="00847BCE">
        <w:t>, Vol. 36 No. 2 (August 2002)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 w:rsidRPr="00847BCE">
        <w:t xml:space="preserve">Michael P. Morris, “The Bringing of Wonder: Trade and Indians of the Southeast, 1700 – 1783”, </w:t>
      </w:r>
      <w:r w:rsidRPr="00847BCE">
        <w:rPr>
          <w:i/>
        </w:rPr>
        <w:t xml:space="preserve">Journal of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rPr>
          <w:i/>
        </w:rPr>
        <w:tab/>
      </w:r>
      <w:r w:rsidRPr="00847BCE">
        <w:rPr>
          <w:i/>
        </w:rPr>
        <w:t>American Studies</w:t>
      </w:r>
      <w:r w:rsidRPr="00847BCE">
        <w:t>, Vol. 36 No. 2. (August 2002)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proofErr w:type="spellStart"/>
      <w:r w:rsidRPr="00847BCE">
        <w:t>Theda</w:t>
      </w:r>
      <w:proofErr w:type="spellEnd"/>
      <w:r w:rsidRPr="00847BCE">
        <w:t xml:space="preserve"> Perdue (ed.), “Sifters: Native American Women’s Lives”, </w:t>
      </w:r>
      <w:r w:rsidRPr="00847BCE">
        <w:rPr>
          <w:i/>
        </w:rPr>
        <w:t>Indigenous Nations Studies Journal</w:t>
      </w:r>
      <w:r w:rsidRPr="00847BCE">
        <w:t>, Vol.</w:t>
      </w:r>
      <w:r>
        <w:t xml:space="preserve"> </w:t>
      </w:r>
      <w:r w:rsidRPr="00847BCE">
        <w:t>2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No. </w:t>
      </w:r>
      <w:proofErr w:type="gramStart"/>
      <w:r w:rsidRPr="00847BCE">
        <w:t xml:space="preserve">2 </w:t>
      </w:r>
      <w:r>
        <w:t xml:space="preserve"> </w:t>
      </w:r>
      <w:r w:rsidRPr="00847BCE">
        <w:t>(</w:t>
      </w:r>
      <w:proofErr w:type="gramEnd"/>
      <w:r w:rsidRPr="00847BCE">
        <w:t>Fall, 2001)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 w:rsidRPr="00847BCE">
        <w:t xml:space="preserve">J. Leitch Wright Jr., “The Only Land They Knew: American Indians in the Old south”, </w:t>
      </w:r>
      <w:r w:rsidRPr="00847BCE">
        <w:rPr>
          <w:i/>
        </w:rPr>
        <w:t>Journal of American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rPr>
          <w:i/>
        </w:rPr>
        <w:tab/>
      </w:r>
      <w:r w:rsidRPr="00847BCE">
        <w:rPr>
          <w:i/>
        </w:rPr>
        <w:t>Studies</w:t>
      </w:r>
      <w:r w:rsidRPr="00847BCE">
        <w:t xml:space="preserve"> Vol. 35 No. 2 (August 2001)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Martin </w:t>
      </w:r>
      <w:proofErr w:type="spellStart"/>
      <w:r w:rsidRPr="00847BCE">
        <w:t>Daunton</w:t>
      </w:r>
      <w:proofErr w:type="spellEnd"/>
      <w:r w:rsidRPr="00847BCE">
        <w:t xml:space="preserve"> and Rick Halpern (eds.), “Empire and Others: British Encounters with Indigenous People,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1600-1850”, </w:t>
      </w:r>
      <w:r w:rsidRPr="00847BCE">
        <w:rPr>
          <w:i/>
        </w:rPr>
        <w:t>Indigenous Nations Studies Journal</w:t>
      </w:r>
      <w:r w:rsidRPr="00847BCE">
        <w:t>, Vol. 2 No. 1 (</w:t>
      </w:r>
      <w:proofErr w:type="gramStart"/>
      <w:r w:rsidRPr="00847BCE">
        <w:t>Spring</w:t>
      </w:r>
      <w:proofErr w:type="gramEnd"/>
      <w:r w:rsidRPr="00847BCE">
        <w:t>, 2001)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Karl </w:t>
      </w:r>
      <w:proofErr w:type="spellStart"/>
      <w:r w:rsidRPr="00847BCE">
        <w:t>Krober</w:t>
      </w:r>
      <w:proofErr w:type="spellEnd"/>
      <w:r w:rsidRPr="00847BCE">
        <w:t xml:space="preserve"> “Traditional Literatures of the American Indian”, </w:t>
      </w:r>
      <w:r w:rsidRPr="00847BCE">
        <w:rPr>
          <w:i/>
        </w:rPr>
        <w:t>Borderlines: Studies in American Culture</w:t>
      </w:r>
      <w:r w:rsidRPr="00847BCE">
        <w:t xml:space="preserve">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1998/1999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>
        <w:rPr>
          <w:b/>
        </w:rPr>
        <w:t>Conference Activities:</w:t>
      </w:r>
      <w:r>
        <w:t xml:space="preserve">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</w:p>
    <w:p w:rsidR="00B075E0" w:rsidRPr="00895B8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u w:val="single"/>
        </w:rPr>
      </w:pPr>
      <w:r w:rsidRPr="00895B8E">
        <w:tab/>
      </w:r>
      <w:r>
        <w:tab/>
      </w:r>
      <w:r w:rsidRPr="00895B8E">
        <w:rPr>
          <w:u w:val="single"/>
        </w:rPr>
        <w:t>Chair</w:t>
      </w:r>
      <w:r>
        <w:rPr>
          <w:u w:val="single"/>
        </w:rPr>
        <w:t>/Discussant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260"/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Chair, “</w:t>
      </w:r>
      <w:r w:rsidRPr="00207843">
        <w:t>Public Education and Public History in Modern America</w:t>
      </w:r>
      <w:r>
        <w:t>,” Phi Alpha Theta Regional Conference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  <w:t>Coeur d’Alene, Idaho, April 10 – 12, 2014</w:t>
      </w:r>
      <w:r w:rsidRPr="00207843">
        <w:t xml:space="preserve">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Discussant</w:t>
      </w:r>
      <w:r w:rsidRPr="00207843">
        <w:t xml:space="preserve">, </w:t>
      </w:r>
      <w:r>
        <w:t>“</w:t>
      </w:r>
      <w:r w:rsidRPr="00207843">
        <w:t>Food, Fashion, Cannabis, and the Supernatural in 19th-century America: Public Education and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207843">
        <w:t>P</w:t>
      </w:r>
      <w:r>
        <w:t>ublic History in Modern America,”</w:t>
      </w:r>
      <w:r w:rsidRPr="00207843">
        <w:t xml:space="preserve"> Phi Alpha Theta Regional Conference Coeur d’Alene, Idaho</w:t>
      </w:r>
      <w:r>
        <w:t xml:space="preserve"> April 10 – 12</w:t>
      </w:r>
      <w:proofErr w:type="gramStart"/>
      <w:r>
        <w:t xml:space="preserve">, </w:t>
      </w:r>
      <w:r w:rsidRPr="00207843">
        <w:t xml:space="preserve"> 2014</w:t>
      </w:r>
      <w:proofErr w:type="gramEnd"/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Discussant, Phi Alpha Regional Conference Fairmont Springs Montana April 15 - 18, 2010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  <w:t>“</w:t>
      </w:r>
      <w:r w:rsidRPr="00847BCE">
        <w:t>The Innovative North: New Approaches in Northern Plains, Alaskan, Canadian, and Métis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</w:t>
      </w:r>
      <w:proofErr w:type="spellStart"/>
      <w:r w:rsidRPr="00847BCE">
        <w:t>Ethnoh</w:t>
      </w:r>
      <w:r>
        <w:t>istory</w:t>
      </w:r>
      <w:proofErr w:type="spellEnd"/>
      <w:r>
        <w:t>,”</w:t>
      </w:r>
      <w:r w:rsidRPr="00847BCE">
        <w:t xml:space="preserve">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847BCE">
        <w:t xml:space="preserve">American Society for </w:t>
      </w:r>
      <w:proofErr w:type="spellStart"/>
      <w:r w:rsidRPr="00847BCE">
        <w:t>Ethnohistory</w:t>
      </w:r>
      <w:proofErr w:type="spellEnd"/>
      <w:r w:rsidRPr="00847BCE">
        <w:t xml:space="preserve"> Annual Conference, September 30 – October 4, 2009 New Orleans Louisiana </w:t>
      </w:r>
    </w:p>
    <w:p w:rsidR="00B075E0" w:rsidRPr="00E221D9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Pr="00E221D9">
        <w:t>Chair, Consortium on the Revolutionary Age Annual Conference Feb 28 – 30, Huntsville, Alabama 2007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260"/>
      </w:pPr>
    </w:p>
    <w:p w:rsidR="00B075E0" w:rsidRPr="00895B8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u w:val="single"/>
        </w:rPr>
      </w:pPr>
      <w:r w:rsidRPr="00A2207A">
        <w:tab/>
      </w:r>
      <w:r w:rsidRPr="00895B8E">
        <w:rPr>
          <w:u w:val="single"/>
        </w:rPr>
        <w:t>Papers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</w:p>
    <w:p w:rsidR="00D3262F" w:rsidRDefault="00D3262F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“</w:t>
      </w:r>
      <w:r w:rsidRPr="00A14651">
        <w:t>The Challenge from the Pe</w:t>
      </w:r>
      <w:r>
        <w:t>riphery: the Rebellions of 1715,</w:t>
      </w:r>
      <w:proofErr w:type="gramStart"/>
      <w:r>
        <w:t>”  American</w:t>
      </w:r>
      <w:proofErr w:type="gramEnd"/>
      <w:r>
        <w:t xml:space="preserve"> Society for Eighteenth-Century </w:t>
      </w:r>
      <w:proofErr w:type="spellStart"/>
      <w:r>
        <w:t>Studeis</w:t>
      </w:r>
      <w:proofErr w:type="spellEnd"/>
      <w:r>
        <w:t xml:space="preserve"> Annual Meeting, 19-222 March 2015, Los Angeles CA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“</w:t>
      </w:r>
      <w:r w:rsidRPr="00FB0A67">
        <w:t>Lost in their own land: The Kootenai War of '74</w:t>
      </w:r>
      <w:r>
        <w:t xml:space="preserve">,” </w:t>
      </w:r>
      <w:r w:rsidRPr="00FB0A67">
        <w:t xml:space="preserve">American Society for </w:t>
      </w:r>
      <w:proofErr w:type="spellStart"/>
      <w:r w:rsidRPr="00FB0A67">
        <w:t>Ethnohistory</w:t>
      </w:r>
      <w:proofErr w:type="spellEnd"/>
      <w:r w:rsidRPr="00FB0A67">
        <w:t xml:space="preserve"> Annual Conference, October </w:t>
      </w:r>
      <w:r>
        <w:t>8-12</w:t>
      </w:r>
      <w:r w:rsidRPr="00FB0A67">
        <w:t>, 20</w:t>
      </w:r>
      <w:r>
        <w:t>14</w:t>
      </w:r>
      <w:r w:rsidRPr="00FB0A67">
        <w:t xml:space="preserve"> </w:t>
      </w:r>
      <w:r>
        <w:t>Indianapolis, Indiana</w:t>
      </w:r>
      <w:r w:rsidRPr="00FB0A67">
        <w:t xml:space="preserve"> 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“</w:t>
      </w:r>
      <w:r w:rsidR="00D3262F" w:rsidRPr="00D3262F">
        <w:t>The Challenge from the Periphery: the Rebellions of 1715</w:t>
      </w:r>
      <w:r>
        <w:t>,” Annual Conference of the Front Range Early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American Consortium, October 2014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“</w:t>
      </w:r>
      <w:r w:rsidRPr="00E81CD0">
        <w:t xml:space="preserve">Virtual Worlds in Early American History: Development, Use, and Student </w:t>
      </w:r>
      <w:proofErr w:type="gramStart"/>
      <w:r w:rsidRPr="00E81CD0">
        <w:t>Response.</w:t>
      </w:r>
      <w:r>
        <w:t>,</w:t>
      </w:r>
      <w:proofErr w:type="gramEnd"/>
      <w:r>
        <w:t xml:space="preserve">” Annual Conference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proofErr w:type="gramStart"/>
      <w:r>
        <w:t>of</w:t>
      </w:r>
      <w:proofErr w:type="gramEnd"/>
      <w:r>
        <w:t xml:space="preserve"> the Front Range Early American Consortium, October 2013</w:t>
      </w:r>
    </w:p>
    <w:p w:rsidR="00B84A3D" w:rsidRDefault="00B84A3D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Trouble on the Periphery: A Comparison of Two 1715 revolts</w:t>
      </w:r>
      <w:r>
        <w:t>,</w:t>
      </w:r>
      <w:r w:rsidRPr="00847BCE">
        <w:t>” British Scholar Conference Friday April 1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2011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“‘After he had told me that the way was free before me, I ate with him, and there I remained two months,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847BCE">
        <w:t xml:space="preserve">dressed and treated like himself’: Rethinking Adoption of European Colonists by the Cherokee,” </w:t>
      </w:r>
      <w:proofErr w:type="spellStart"/>
      <w:r w:rsidRPr="00847BCE">
        <w:t>Ethnohistory</w:t>
      </w:r>
      <w:proofErr w:type="spellEnd"/>
      <w:r w:rsidRPr="00847BCE">
        <w:t xml:space="preserve"> 19-22 Oct 2011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"The Empire Visits the Metropolis:  Cherokees in 1730s London</w:t>
      </w:r>
      <w:r>
        <w:t>,</w:t>
      </w:r>
      <w:r w:rsidRPr="00847BCE">
        <w:t xml:space="preserve">" </w:t>
      </w:r>
      <w:proofErr w:type="gramStart"/>
      <w:r w:rsidRPr="00847BCE">
        <w:t>PCCBS  Mar</w:t>
      </w:r>
      <w:proofErr w:type="gramEnd"/>
      <w:r w:rsidRPr="00847BCE">
        <w:t>. 11-13,  2011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Exploring the Red Atlantic</w:t>
      </w:r>
      <w:r>
        <w:t>,</w:t>
      </w:r>
      <w:r w:rsidRPr="00847BCE">
        <w:t>” INAS Conference University of Georgia 2010 Nov. 12-13 2010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The Role of Clans and Towns in Cherokee Spatial Persona” Symposium: Beyond Two Worlds: Thinking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847BCE">
        <w:t xml:space="preserve"> with Place, Space, and Landscape in Native North American History – A Tribal Worlds Session, American Society for </w:t>
      </w:r>
      <w:proofErr w:type="spellStart"/>
      <w:r w:rsidRPr="00847BCE">
        <w:t>Ethnohistory</w:t>
      </w:r>
      <w:proofErr w:type="spellEnd"/>
      <w:r w:rsidRPr="00847BCE">
        <w:t xml:space="preserve"> Annual Conference, September 30 – October 4, 2009 New Orleans Louisiana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 “The Empire Visits the Metropolis: Cherokee's in 1730s London”, </w:t>
      </w:r>
      <w:r>
        <w:t xml:space="preserve">in absentia, </w:t>
      </w:r>
      <w:r w:rsidRPr="00847BCE">
        <w:t>Transatlantic Studies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Association Conference Canterbury Christ Church University, 13-16 July 2009.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Pr="00847BCE">
        <w:t xml:space="preserve">Indians in the Metropolis: Cherokees in 1730s London” British Scholar Annual Conference February 19-21,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Pr="00847BCE">
        <w:t>Austin, Texas, 2009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 “Deer and Rabbit: Cherokee Stories and Understandings of Movement”, American Society for </w:t>
      </w:r>
      <w:proofErr w:type="spellStart"/>
      <w:r w:rsidRPr="00847BCE">
        <w:t>Ethnohistory</w:t>
      </w:r>
      <w:proofErr w:type="spellEnd"/>
      <w:r w:rsidRPr="00847BCE">
        <w:t xml:space="preserve">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A</w:t>
      </w:r>
      <w:r w:rsidRPr="00847BCE">
        <w:t>nnual Conference November 12- 16, 2008 Eugene, Oregon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The </w:t>
      </w:r>
      <w:r>
        <w:t xml:space="preserve">Cherokee Deerskin Map of c1720? </w:t>
      </w:r>
      <w:r w:rsidRPr="00847BCE">
        <w:t xml:space="preserve">American Society for </w:t>
      </w:r>
      <w:proofErr w:type="spellStart"/>
      <w:r w:rsidRPr="00847BCE">
        <w:t>Ethnohistory</w:t>
      </w:r>
      <w:proofErr w:type="spellEnd"/>
      <w:r w:rsidRPr="00847BCE">
        <w:t xml:space="preserve"> Annual Conference November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7-10, 2007 Tulsa, Oklahoma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Understandings of Space in E</w:t>
      </w:r>
      <w:r>
        <w:t xml:space="preserve">arly Eighteenth Century London” </w:t>
      </w:r>
      <w:r w:rsidRPr="00847BCE">
        <w:t xml:space="preserve">British Scholar Conference November 2-3,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2007 Austin, Texas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Alexander Cumming - Spatial Understandings in t</w:t>
      </w:r>
      <w:r>
        <w:t xml:space="preserve">he Eighteenth Century Southeast </w:t>
      </w:r>
      <w:r w:rsidRPr="00847BCE">
        <w:t>Thirteenth Annual Institute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Conference, June 7-10, 2007, Williamsburg, Virginia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</w:t>
      </w:r>
      <w:r>
        <w:t xml:space="preserve">Agent </w:t>
      </w:r>
      <w:proofErr w:type="spellStart"/>
      <w:r>
        <w:t>Provecateurs</w:t>
      </w:r>
      <w:proofErr w:type="spellEnd"/>
      <w:r>
        <w:t xml:space="preserve"> and Indians” </w:t>
      </w:r>
      <w:r w:rsidRPr="00847BCE">
        <w:t xml:space="preserve">Harvard International Seminar on the History of the Atlantic World,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1500-1825 (Summer 2007)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Alexander Cumming - King or Pawn? An Englishman on the Colonial Chessboard of the Eighteenth-century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847BCE">
        <w:t xml:space="preserve"> </w:t>
      </w:r>
      <w:proofErr w:type="gramStart"/>
      <w:r w:rsidRPr="00847BCE">
        <w:t>American  Southeast</w:t>
      </w:r>
      <w:proofErr w:type="gramEnd"/>
      <w:r>
        <w:t xml:space="preserve"> </w:t>
      </w:r>
      <w:r w:rsidRPr="00847BCE">
        <w:t xml:space="preserve">American Society for </w:t>
      </w:r>
      <w:proofErr w:type="spellStart"/>
      <w:r w:rsidRPr="00847BCE">
        <w:t>Ethnohistory</w:t>
      </w:r>
      <w:proofErr w:type="spellEnd"/>
      <w:r w:rsidRPr="00847BCE">
        <w:t xml:space="preserve"> Annual Conference November 1-5, 2006 Williamsburg, Virginia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A Middleman in the American Southeast?</w:t>
      </w:r>
      <w:r>
        <w:t xml:space="preserve"> </w:t>
      </w:r>
      <w:r w:rsidRPr="00847BCE">
        <w:t xml:space="preserve">All-UC Economic History and All-UC World History Groups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847BCE">
        <w:t>Conference, ‘Middlemen and Networks: Economic, Social, and Cultural Foundations of the Global Economy’ November 3-5, 2006, UC San Diego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The Role of Spatial Codes in the 18th Century Atlantic World”</w:t>
      </w:r>
      <w:r>
        <w:t xml:space="preserve"> </w:t>
      </w:r>
      <w:r w:rsidRPr="00847BCE">
        <w:t>10th Anniversary Conference-Atlantic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 w:rsidRPr="00847BCE">
        <w:t xml:space="preserve"> History: The State of the Art</w:t>
      </w:r>
      <w:r>
        <w:t xml:space="preserve"> </w:t>
      </w:r>
      <w:r w:rsidRPr="00847BCE">
        <w:t>Harvard International Seminar on the History of the Atlantic World, 1500-1825 (August 2005)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English Spatial Understandings in the Works of Daniel Defoe</w:t>
      </w:r>
      <w:r>
        <w:t xml:space="preserve"> </w:t>
      </w:r>
      <w:r w:rsidRPr="00847BCE">
        <w:t>UC Mult</w:t>
      </w:r>
      <w:r>
        <w:t>i-Campus Research Unit in World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H</w:t>
      </w:r>
      <w:r w:rsidRPr="00847BCE">
        <w:t>istory Conference, UC San Diego 2005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Panel Member, “Native Places and the Place of Natives in the American Settler Imagination”</w:t>
      </w:r>
      <w:r>
        <w:t xml:space="preserve"> </w:t>
      </w:r>
      <w:r w:rsidRPr="00847BCE">
        <w:t>Society of Early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Americanists Fourth Biennial Meeting</w:t>
      </w:r>
      <w:r>
        <w:t xml:space="preserve"> </w:t>
      </w:r>
      <w:r w:rsidRPr="00847BCE">
        <w:t>Old Town Alexandria, Virginia, March 31-April 2, 2005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Shifting Perceptions of S</w:t>
      </w:r>
      <w:r>
        <w:t xml:space="preserve">pace in the Eighteenth Century” </w:t>
      </w:r>
      <w:r w:rsidRPr="00847BCE">
        <w:t xml:space="preserve">Crossing the Atlantic: European Dimensions of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American History, 1600-2000: University of Texas at Arlington from March 31 to April 3, 2005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 “Spatial Identity in the Eighteenth-Century Atlantic World”</w:t>
      </w:r>
      <w:r>
        <w:t xml:space="preserve"> </w:t>
      </w:r>
      <w:r w:rsidRPr="00847BCE">
        <w:t xml:space="preserve">Creating Identity and Empire in the Atlantic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  <w:t>W</w:t>
      </w:r>
      <w:r w:rsidRPr="00847BCE">
        <w:t>orld, 1492-1888</w:t>
      </w:r>
      <w:r>
        <w:t xml:space="preserve"> </w:t>
      </w:r>
      <w:proofErr w:type="gramStart"/>
      <w:r w:rsidRPr="00847BCE">
        <w:t>An</w:t>
      </w:r>
      <w:proofErr w:type="gramEnd"/>
      <w:r w:rsidRPr="00847BCE">
        <w:t xml:space="preserve"> Interdisciplinary Conference (September, 2004)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 “Space: The Final Frontier? Spatial Identity in the Colonial Southeast”. American Society for </w:t>
      </w:r>
      <w:proofErr w:type="spellStart"/>
      <w:r w:rsidRPr="00847BCE">
        <w:t>Ethnohistory</w:t>
      </w:r>
      <w:proofErr w:type="spellEnd"/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Annual Conference, Riverside (November, 2003)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Panel Member – “Teaching </w:t>
      </w:r>
      <w:proofErr w:type="spellStart"/>
      <w:r w:rsidRPr="00847BCE">
        <w:t>Indigineity</w:t>
      </w:r>
      <w:proofErr w:type="spellEnd"/>
      <w:r w:rsidRPr="00847BCE">
        <w:t xml:space="preserve"> and </w:t>
      </w:r>
      <w:r>
        <w:t xml:space="preserve">Empire, Proposals and </w:t>
      </w:r>
      <w:proofErr w:type="spellStart"/>
      <w:r>
        <w:t>Problems”</w:t>
      </w:r>
      <w:r w:rsidRPr="00847BCE">
        <w:t>UC</w:t>
      </w:r>
      <w:proofErr w:type="spellEnd"/>
      <w:r w:rsidRPr="00847BCE">
        <w:t xml:space="preserve"> Multi-Campus Research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U</w:t>
      </w:r>
      <w:r w:rsidRPr="00847BCE">
        <w:t>nit in World History Conference, UC Santa Cruz 2003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Spiral History and Bi-focal Time</w:t>
      </w:r>
      <w:proofErr w:type="gramStart"/>
      <w:r w:rsidRPr="00847BCE">
        <w:t xml:space="preserve">” </w:t>
      </w:r>
      <w:r>
        <w:t xml:space="preserve"> </w:t>
      </w:r>
      <w:r w:rsidRPr="00847BCE">
        <w:t>American</w:t>
      </w:r>
      <w:proofErr w:type="gramEnd"/>
      <w:r w:rsidRPr="00847BCE">
        <w:t xml:space="preserve"> Society for </w:t>
      </w:r>
      <w:proofErr w:type="spellStart"/>
      <w:r w:rsidRPr="00847BCE">
        <w:t>Ethnohistory</w:t>
      </w:r>
      <w:proofErr w:type="spellEnd"/>
      <w:r w:rsidRPr="00847BCE">
        <w:t xml:space="preserve"> Annual Conference, Quebec 2002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‘Now we act more Like Women than Head Men’: Gender and the Native American in the Colonial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Southeast”</w:t>
      </w:r>
      <w:r>
        <w:t xml:space="preserve"> </w:t>
      </w:r>
      <w:r w:rsidRPr="00847BCE">
        <w:t>UC Multi-Campus Research Unit in World History Conference</w:t>
      </w:r>
      <w:proofErr w:type="gramStart"/>
      <w:r w:rsidRPr="00847BCE">
        <w:t>,  Riverside</w:t>
      </w:r>
      <w:proofErr w:type="gramEnd"/>
      <w:r w:rsidRPr="00847BCE">
        <w:t xml:space="preserve"> 2002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You are a white man, and knows trading, not that alone but can write and make the paper speak” American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 xml:space="preserve"> Society for </w:t>
      </w:r>
      <w:proofErr w:type="spellStart"/>
      <w:r w:rsidRPr="00847BCE">
        <w:t>Ethnohistory</w:t>
      </w:r>
      <w:proofErr w:type="spellEnd"/>
      <w:r w:rsidRPr="00847BCE">
        <w:t xml:space="preserve"> Annual Conference</w:t>
      </w:r>
      <w:proofErr w:type="gramStart"/>
      <w:r w:rsidRPr="00847BCE">
        <w:t xml:space="preserve">,  </w:t>
      </w:r>
      <w:proofErr w:type="spellStart"/>
      <w:r w:rsidRPr="00847BCE">
        <w:t>Tuscon</w:t>
      </w:r>
      <w:proofErr w:type="spellEnd"/>
      <w:proofErr w:type="gramEnd"/>
      <w:r w:rsidRPr="00847BCE">
        <w:t xml:space="preserve">  2001</w:t>
      </w:r>
      <w:r>
        <w:t xml:space="preserve"> 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Traders and other Intermediaries in the Economic Incorporation of Native Americans in the Colonial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Southeast”</w:t>
      </w:r>
      <w:r>
        <w:t xml:space="preserve"> </w:t>
      </w:r>
      <w:r w:rsidRPr="00847BCE">
        <w:t>British Association of American Studies Annual Conference, Glasgow 200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Gender and the Native American”</w:t>
      </w:r>
      <w:r>
        <w:t xml:space="preserve"> </w:t>
      </w:r>
      <w:r w:rsidRPr="00847BCE">
        <w:t>Early Americanists in Britain and Ireland Conference Brunel University</w:t>
      </w:r>
      <w:r>
        <w:t>,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London 1999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Pr="00847BCE">
        <w:t>“‘Now we act more Like Women than Head Men’: The Role of Trade on Native American Gender Roles”</w:t>
      </w:r>
      <w:r>
        <w:t xml:space="preserve">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lastRenderedPageBreak/>
        <w:tab/>
      </w:r>
      <w:r>
        <w:tab/>
      </w:r>
      <w:r w:rsidRPr="00847BCE">
        <w:t>Harvard International Seminar on the History of the Atlantic World, Harvard. 1998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“Native American Gender Roles”</w:t>
      </w:r>
      <w:r>
        <w:t xml:space="preserve"> </w:t>
      </w:r>
      <w:r w:rsidRPr="00847BCE">
        <w:t xml:space="preserve">British Association of American Studies Postgraduate Conference, </w:t>
      </w:r>
    </w:p>
    <w:p w:rsidR="00B075E0" w:rsidRPr="00847BCE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Pr="00847BCE">
        <w:t>Leicester. 1998</w:t>
      </w: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</w:p>
    <w:p w:rsidR="00B075E0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>
        <w:rPr>
          <w:b/>
        </w:rPr>
        <w:t>Grants and Contracts Awarded:</w:t>
      </w:r>
      <w:r>
        <w:t xml:space="preserve"> </w:t>
      </w:r>
    </w:p>
    <w:p w:rsidR="00B075E0" w:rsidRPr="00AC50FC" w:rsidRDefault="00B075E0" w:rsidP="00B075E0">
      <w:pPr>
        <w:pStyle w:val="BodyTextIndent3"/>
        <w:ind w:left="1620" w:hanging="1080"/>
        <w:jc w:val="left"/>
        <w:rPr>
          <w:sz w:val="20"/>
        </w:rPr>
      </w:pPr>
      <w:r w:rsidRPr="00AC50FC">
        <w:rPr>
          <w:sz w:val="20"/>
        </w:rPr>
        <w:t>Mentor for Key Fund Awardee</w:t>
      </w:r>
      <w:r>
        <w:rPr>
          <w:sz w:val="20"/>
        </w:rPr>
        <w:t>, 2009 Jeff Washburn</w:t>
      </w:r>
    </w:p>
    <w:p w:rsidR="00B075E0" w:rsidRPr="00AC50FC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 w:rsidRPr="00AC50FC">
        <w:t>Idaho Humanities Planning Grant – Dual Credit</w:t>
      </w:r>
      <w:r>
        <w:t>, 2009</w:t>
      </w:r>
    </w:p>
    <w:p w:rsidR="00B075E0" w:rsidRPr="00AC50FC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 w:rsidRPr="00AC50FC">
        <w:t xml:space="preserve">NEH Summer Fellowship </w:t>
      </w:r>
      <w:proofErr w:type="gramStart"/>
      <w:r w:rsidRPr="00AC50FC">
        <w:t>The</w:t>
      </w:r>
      <w:proofErr w:type="gramEnd"/>
      <w:r w:rsidRPr="00AC50FC">
        <w:t xml:space="preserve"> American Indian and </w:t>
      </w:r>
      <w:proofErr w:type="spellStart"/>
      <w:r w:rsidRPr="00AC50FC">
        <w:t>Ethnohistory</w:t>
      </w:r>
      <w:proofErr w:type="spellEnd"/>
      <w:r w:rsidRPr="00AC50FC">
        <w:t xml:space="preserve"> Norman, Oklahoma</w:t>
      </w:r>
      <w:r>
        <w:t>, 2007</w:t>
      </w:r>
      <w:r w:rsidRPr="00AC50FC">
        <w:t xml:space="preserve"> </w:t>
      </w:r>
    </w:p>
    <w:p w:rsidR="00B075E0" w:rsidRPr="00AC50FC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 w:rsidRPr="00AC50FC">
        <w:t>Harvard University, International Seminar on the History of the Atlantic World, 1500-1825 Travel Fellowship</w:t>
      </w:r>
      <w:r>
        <w:t>, 2007</w:t>
      </w:r>
    </w:p>
    <w:p w:rsidR="00B075E0" w:rsidRPr="00AC50FC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 w:rsidRPr="00AC50FC">
        <w:t>Visiting Fellowship at the Institute for Southern Studies, Columbia, South Carolina</w:t>
      </w:r>
      <w:r>
        <w:t>, 2005</w:t>
      </w:r>
    </w:p>
    <w:p w:rsidR="00B075E0" w:rsidRPr="00AC50FC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 w:rsidRPr="00AC50FC">
        <w:t>John R. Rockefeller Library Fellowship</w:t>
      </w:r>
      <w:r>
        <w:t xml:space="preserve"> </w:t>
      </w:r>
      <w:r w:rsidRPr="00AC50FC">
        <w:t>Colonial Williamsburg Virginia</w:t>
      </w:r>
      <w:r>
        <w:t>, 2003</w:t>
      </w:r>
    </w:p>
    <w:p w:rsidR="00B075E0" w:rsidRPr="00AC50FC" w:rsidRDefault="00B075E0" w:rsidP="00B075E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</w:pPr>
      <w:r w:rsidRPr="00AC50FC">
        <w:t>Center for Ideas and Society, UCR Resident Fellowship for Resident Fellow Group, “Native American Studies in the 21st Century: Activism, History, Spirituality, Literature”</w:t>
      </w:r>
      <w:r>
        <w:t>, 2002</w:t>
      </w:r>
    </w:p>
    <w:p w:rsidR="00B075E0" w:rsidRDefault="00B075E0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>EXPERIENCE: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b/>
        </w:rPr>
      </w:pPr>
    </w:p>
    <w:p w:rsidR="00DA3188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b/>
        </w:rPr>
      </w:pPr>
      <w:r>
        <w:rPr>
          <w:b/>
        </w:rPr>
        <w:t xml:space="preserve">Teaching, Extension and Research Appointments: </w:t>
      </w:r>
    </w:p>
    <w:p w:rsidR="00DA3188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Assistant Professor, University of Idaho</w:t>
      </w:r>
      <w:r w:rsidR="00974D1C">
        <w:t>, 2007 to present</w:t>
      </w:r>
    </w:p>
    <w:p w:rsidR="00974D1C" w:rsidRDefault="00974D1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Faculty member, American Indian Studies,</w:t>
      </w:r>
      <w:r w:rsidRPr="00974D1C">
        <w:t xml:space="preserve"> </w:t>
      </w:r>
      <w:r>
        <w:t>University of Idaho, 2007 to present</w:t>
      </w:r>
    </w:p>
    <w:p w:rsidR="00686EFB" w:rsidRDefault="00686EFB" w:rsidP="00686EFB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Faculty member, Women and Gender Studies,</w:t>
      </w:r>
      <w:r w:rsidRPr="00974D1C">
        <w:t xml:space="preserve"> </w:t>
      </w:r>
      <w:r>
        <w:t>University of Idaho, 2007 to present</w:t>
      </w:r>
    </w:p>
    <w:p w:rsidR="00686EFB" w:rsidRDefault="00974D1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Faculty member, American Studies,</w:t>
      </w:r>
      <w:r w:rsidRPr="00974D1C">
        <w:t xml:space="preserve"> </w:t>
      </w:r>
      <w:r>
        <w:t xml:space="preserve">University of Idaho, 2007 to </w:t>
      </w:r>
      <w:r w:rsidR="00686EFB">
        <w:t>2013</w:t>
      </w:r>
    </w:p>
    <w:p w:rsidR="009F0C24" w:rsidRDefault="009F0C2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Visiting Assistant Professor, Un</w:t>
      </w:r>
      <w:r w:rsidR="00686EFB">
        <w:t>i</w:t>
      </w:r>
      <w:r>
        <w:t>versity of Idaho, 2007-2008</w:t>
      </w:r>
    </w:p>
    <w:p w:rsidR="00DA3188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Lecturer in History, Pasadena City College, 1570 E. Colorado Blvd., Pasadena, CA 91106</w:t>
      </w:r>
      <w:r w:rsidR="00974D1C">
        <w:t>, 2006-7</w:t>
      </w:r>
      <w:r>
        <w:t xml:space="preserve"> </w:t>
      </w:r>
    </w:p>
    <w:p w:rsidR="00DA3188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  <w:r>
        <w:t>Adjunct lecturer US History, MT. San Antonio College, Walnut, CA 91789</w:t>
      </w:r>
      <w:r w:rsidR="00974D1C">
        <w:t>, 2006</w:t>
      </w:r>
      <w:r>
        <w:t xml:space="preserve"> </w:t>
      </w:r>
    </w:p>
    <w:p w:rsidR="00974D1C" w:rsidRDefault="00974D1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</w:pPr>
    </w:p>
    <w:p w:rsidR="00C92FE9" w:rsidRDefault="00C92FE9" w:rsidP="009F0C24">
      <w:pPr>
        <w:pStyle w:val="BodyTextIndent3"/>
        <w:ind w:left="1620" w:hanging="1080"/>
        <w:jc w:val="left"/>
        <w:rPr>
          <w:b/>
          <w:sz w:val="20"/>
        </w:rPr>
      </w:pPr>
    </w:p>
    <w:p w:rsidR="008705DD" w:rsidRDefault="00C92FE9" w:rsidP="009F0C24">
      <w:pPr>
        <w:pStyle w:val="BodyTextIndent3"/>
        <w:ind w:left="1620" w:hanging="1080"/>
        <w:jc w:val="left"/>
        <w:rPr>
          <w:sz w:val="20"/>
        </w:rPr>
      </w:pPr>
      <w:r>
        <w:rPr>
          <w:b/>
          <w:sz w:val="20"/>
        </w:rPr>
        <w:t>Academic Administrative Appointments:</w:t>
      </w:r>
    </w:p>
    <w:p w:rsidR="008705DD" w:rsidRDefault="008705DD" w:rsidP="009F0C24">
      <w:pPr>
        <w:pStyle w:val="BodyTextIndent3"/>
        <w:ind w:left="1620" w:hanging="1080"/>
        <w:jc w:val="left"/>
        <w:rPr>
          <w:sz w:val="20"/>
        </w:rPr>
      </w:pPr>
      <w:r>
        <w:rPr>
          <w:sz w:val="20"/>
        </w:rPr>
        <w:t xml:space="preserve">Research </w:t>
      </w:r>
      <w:proofErr w:type="spellStart"/>
      <w:r>
        <w:rPr>
          <w:sz w:val="20"/>
        </w:rPr>
        <w:t>Assitant</w:t>
      </w:r>
      <w:proofErr w:type="spellEnd"/>
      <w:r>
        <w:rPr>
          <w:sz w:val="20"/>
        </w:rPr>
        <w:t xml:space="preserve"> California Centre for Native Nations </w:t>
      </w:r>
      <w:proofErr w:type="spellStart"/>
      <w:r>
        <w:rPr>
          <w:sz w:val="20"/>
        </w:rPr>
        <w:t>Univercity</w:t>
      </w:r>
      <w:proofErr w:type="spellEnd"/>
      <w:r>
        <w:rPr>
          <w:sz w:val="20"/>
        </w:rPr>
        <w:t xml:space="preserve"> of California Riverside</w:t>
      </w:r>
      <w:r w:rsidR="00974D1C">
        <w:rPr>
          <w:sz w:val="20"/>
        </w:rPr>
        <w:t>,</w:t>
      </w:r>
      <w:r>
        <w:rPr>
          <w:sz w:val="20"/>
        </w:rPr>
        <w:t xml:space="preserve"> 2007</w:t>
      </w:r>
    </w:p>
    <w:p w:rsidR="00C92FE9" w:rsidRDefault="008705DD" w:rsidP="009F0C24">
      <w:pPr>
        <w:pStyle w:val="BodyTextIndent3"/>
        <w:ind w:left="1620" w:hanging="1080"/>
        <w:jc w:val="left"/>
        <w:rPr>
          <w:sz w:val="20"/>
        </w:rPr>
      </w:pPr>
      <w:r>
        <w:rPr>
          <w:sz w:val="20"/>
        </w:rPr>
        <w:t>Program Assistant Director UC Riverside Mellon Workshop Program</w:t>
      </w:r>
      <w:r w:rsidR="00974D1C">
        <w:rPr>
          <w:sz w:val="20"/>
        </w:rPr>
        <w:t>,</w:t>
      </w:r>
      <w:r>
        <w:rPr>
          <w:sz w:val="20"/>
        </w:rPr>
        <w:t xml:space="preserve"> 200</w:t>
      </w:r>
      <w:r w:rsidR="00C829B9">
        <w:rPr>
          <w:sz w:val="20"/>
        </w:rPr>
        <w:t>3</w:t>
      </w:r>
      <w:r>
        <w:rPr>
          <w:sz w:val="20"/>
        </w:rPr>
        <w:t>-</w:t>
      </w:r>
      <w:r w:rsidR="00C829B9">
        <w:rPr>
          <w:sz w:val="20"/>
        </w:rPr>
        <w:t>6</w:t>
      </w:r>
      <w:r>
        <w:rPr>
          <w:sz w:val="20"/>
        </w:rPr>
        <w:t xml:space="preserve"> </w:t>
      </w:r>
      <w:r w:rsidR="00C92FE9">
        <w:rPr>
          <w:sz w:val="20"/>
        </w:rPr>
        <w:tab/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</w:p>
    <w:p w:rsidR="00DA3188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  <w:t xml:space="preserve">Consulting: </w:t>
      </w:r>
    </w:p>
    <w:p w:rsidR="00C92FE9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  <w:r w:rsidRPr="00DA3188">
        <w:t xml:space="preserve">Inland </w:t>
      </w:r>
      <w:r w:rsidR="00C76726">
        <w:t>Learning</w:t>
      </w:r>
      <w:r w:rsidRPr="00DA3188">
        <w:t xml:space="preserve"> LLC, Historical Consultant, consult as a historian for educational software, 2012-present</w:t>
      </w:r>
    </w:p>
    <w:p w:rsidR="00DA3188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 xml:space="preserve">TEACHING ACCOMPLISHMENTS: 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tab/>
      </w:r>
      <w:r>
        <w:rPr>
          <w:b/>
        </w:rPr>
        <w:t>Areas of Specialization:</w:t>
      </w:r>
    </w:p>
    <w:p w:rsid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>
        <w:t>Colonial</w:t>
      </w:r>
      <w:r w:rsidRPr="00C829B9">
        <w:t xml:space="preserve"> America</w:t>
      </w:r>
    </w:p>
    <w:p w:rsid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Revolutionary America</w:t>
      </w:r>
    </w:p>
    <w:p w:rsid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Native America</w:t>
      </w:r>
    </w:p>
    <w:p w:rsid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History of Piracy</w:t>
      </w:r>
    </w:p>
    <w:p w:rsidR="00974D1C" w:rsidRDefault="00974D1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 xml:space="preserve">US </w:t>
      </w:r>
      <w:r w:rsidR="0065052C">
        <w:t>W</w:t>
      </w:r>
      <w:r>
        <w:t>omen’s History</w:t>
      </w:r>
    </w:p>
    <w:p w:rsidR="00C829B9" w:rsidRP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974D1C" w:rsidRDefault="00974D1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9F0C24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  <w:t xml:space="preserve">Courses Taught: </w:t>
      </w:r>
    </w:p>
    <w:p w:rsidR="009F0C24" w:rsidRDefault="009F0C2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H</w:t>
      </w:r>
      <w:r w:rsidR="00DA3188" w:rsidRPr="00580C18">
        <w:t>istory 111</w:t>
      </w:r>
      <w:r w:rsidR="00C829B9">
        <w:t xml:space="preserve"> </w:t>
      </w:r>
      <w:r w:rsidR="00DA3188" w:rsidRPr="00580C18">
        <w:t>Introduction to U.S. History</w:t>
      </w:r>
      <w:r w:rsidR="005F7ED9">
        <w:t xml:space="preserve"> (</w:t>
      </w:r>
      <w:proofErr w:type="gramStart"/>
      <w:r w:rsidR="005F7ED9">
        <w:t>Spring</w:t>
      </w:r>
      <w:proofErr w:type="gramEnd"/>
      <w:r w:rsidR="005F7ED9">
        <w:t xml:space="preserve"> 2008, Fall 2008,</w:t>
      </w:r>
      <w:r w:rsidR="007B1EC7">
        <w:t xml:space="preserve"> Fall 2009, Spring 2011,</w:t>
      </w:r>
      <w:r w:rsidR="00946667">
        <w:t xml:space="preserve"> Fall 2011,</w:t>
      </w:r>
      <w:r w:rsidR="001A52BE">
        <w:t xml:space="preserve"> </w:t>
      </w:r>
    </w:p>
    <w:p w:rsidR="00DA3188" w:rsidRDefault="009F0C2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1A52BE">
        <w:t xml:space="preserve">Spring 2013, </w:t>
      </w:r>
      <w:proofErr w:type="gramStart"/>
      <w:r>
        <w:t>S</w:t>
      </w:r>
      <w:r w:rsidR="001A52BE">
        <w:t>pring</w:t>
      </w:r>
      <w:proofErr w:type="gramEnd"/>
      <w:r w:rsidR="001A52BE">
        <w:t xml:space="preserve"> 2014</w:t>
      </w:r>
      <w:r w:rsidR="00C761B4">
        <w:t>)</w:t>
      </w:r>
    </w:p>
    <w:p w:rsidR="00F42969" w:rsidRPr="00580C18" w:rsidRDefault="00F4296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 xml:space="preserve">History 112 Introduction to </w:t>
      </w:r>
      <w:proofErr w:type="spellStart"/>
      <w:r>
        <w:t>U.S.History</w:t>
      </w:r>
      <w:proofErr w:type="spellEnd"/>
      <w:r>
        <w:t xml:space="preserve"> (Fall 2015)</w:t>
      </w:r>
    </w:p>
    <w:p w:rsidR="00C761B4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580C18">
        <w:tab/>
      </w:r>
      <w:r w:rsidR="00C761B4">
        <w:t>American Studies 301</w:t>
      </w:r>
      <w:r w:rsidR="00C761B4" w:rsidRPr="00C761B4">
        <w:t xml:space="preserve"> </w:t>
      </w:r>
      <w:r w:rsidR="00C761B4">
        <w:t>Rogues and Rebels in American History (Fall 2008)</w:t>
      </w:r>
    </w:p>
    <w:p w:rsidR="00F42969" w:rsidRDefault="00F4296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 xml:space="preserve">History 290 </w:t>
      </w:r>
      <w:proofErr w:type="gramStart"/>
      <w:r>
        <w:t>The</w:t>
      </w:r>
      <w:proofErr w:type="gramEnd"/>
      <w:r>
        <w:t xml:space="preserve"> Historians Craft (Spring 2015)</w:t>
      </w:r>
    </w:p>
    <w:p w:rsidR="00974D1C" w:rsidRDefault="00C761B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974D1C">
        <w:t xml:space="preserve">History 313 Red, White, and </w:t>
      </w:r>
      <w:proofErr w:type="spellStart"/>
      <w:r w:rsidR="00974D1C">
        <w:t>Black</w:t>
      </w:r>
      <w:proofErr w:type="gramStart"/>
      <w:r w:rsidR="00974D1C">
        <w:t>:The</w:t>
      </w:r>
      <w:proofErr w:type="spellEnd"/>
      <w:proofErr w:type="gramEnd"/>
      <w:r w:rsidR="00974D1C">
        <w:t xml:space="preserve"> Peopling of Early North America</w:t>
      </w:r>
      <w:r w:rsidR="00974D1C" w:rsidRPr="00580C18">
        <w:t xml:space="preserve"> </w:t>
      </w:r>
      <w:r w:rsidR="00974D1C">
        <w:t>(Fall 2007</w:t>
      </w:r>
      <w:r w:rsidR="005F7ED9">
        <w:t>)</w:t>
      </w:r>
    </w:p>
    <w:p w:rsidR="00DA3188" w:rsidRPr="00580C18" w:rsidRDefault="00974D1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DA3188" w:rsidRPr="00580C18">
        <w:t>History 411/511 Colonial North America, 1492-1763</w:t>
      </w:r>
      <w:r w:rsidR="007B1EC7">
        <w:t xml:space="preserve"> (</w:t>
      </w:r>
      <w:proofErr w:type="gramStart"/>
      <w:r w:rsidR="007B1EC7">
        <w:t>Fall</w:t>
      </w:r>
      <w:proofErr w:type="gramEnd"/>
      <w:r w:rsidR="007B1EC7">
        <w:t xml:space="preserve"> 2009,</w:t>
      </w:r>
      <w:r w:rsidR="00946667">
        <w:t xml:space="preserve"> Fall 2011</w:t>
      </w:r>
      <w:r w:rsidR="001A52BE">
        <w:t>, Fall 2013)</w:t>
      </w:r>
    </w:p>
    <w:p w:rsidR="009F0C24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580C18">
        <w:t>History 412/512 American Revolution and Early Republic, 1763-1828</w:t>
      </w:r>
      <w:r w:rsidR="00974D1C">
        <w:t xml:space="preserve"> (</w:t>
      </w:r>
      <w:proofErr w:type="gramStart"/>
      <w:r w:rsidR="00974D1C">
        <w:t>Fall</w:t>
      </w:r>
      <w:proofErr w:type="gramEnd"/>
      <w:r w:rsidR="00974D1C">
        <w:t>, 2007</w:t>
      </w:r>
      <w:r w:rsidR="007B1EC7">
        <w:t>, Spring 2010,</w:t>
      </w:r>
      <w:r w:rsidR="00946667">
        <w:t xml:space="preserve"> </w:t>
      </w:r>
    </w:p>
    <w:p w:rsidR="00DA3188" w:rsidRPr="00580C18" w:rsidRDefault="009F0C2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946667">
        <w:t>Spring 2012</w:t>
      </w:r>
      <w:r w:rsidR="001A52BE">
        <w:t xml:space="preserve">, </w:t>
      </w:r>
      <w:proofErr w:type="gramStart"/>
      <w:r w:rsidR="001A52BE">
        <w:t>Spring</w:t>
      </w:r>
      <w:proofErr w:type="gramEnd"/>
      <w:r w:rsidR="001A52BE">
        <w:t xml:space="preserve"> 2014)</w:t>
      </w:r>
    </w:p>
    <w:p w:rsidR="00DA3188" w:rsidRPr="00580C18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580C18">
        <w:tab/>
        <w:t>History 420/520 History of Women in American Society</w:t>
      </w:r>
      <w:r w:rsidR="005F7ED9">
        <w:t xml:space="preserve"> (</w:t>
      </w:r>
      <w:proofErr w:type="gramStart"/>
      <w:r w:rsidR="005F7ED9">
        <w:t>Spring</w:t>
      </w:r>
      <w:proofErr w:type="gramEnd"/>
      <w:r w:rsidR="005F7ED9">
        <w:t xml:space="preserve"> 2008,</w:t>
      </w:r>
      <w:r w:rsidR="007B1EC7">
        <w:t xml:space="preserve"> Fall 2010</w:t>
      </w:r>
      <w:r w:rsidR="001A52BE">
        <w:t>, Spring 2013</w:t>
      </w:r>
      <w:r w:rsidR="001F1E91">
        <w:t>, Fall 2014</w:t>
      </w:r>
      <w:r w:rsidR="007B1EC7">
        <w:t>)</w:t>
      </w:r>
    </w:p>
    <w:p w:rsidR="00A9044A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580C18">
        <w:tab/>
        <w:t>History 421/521 Pirates of the Caribbean and Beyond</w:t>
      </w:r>
      <w:r w:rsidR="005F7ED9">
        <w:t xml:space="preserve"> (</w:t>
      </w:r>
      <w:proofErr w:type="gramStart"/>
      <w:r w:rsidR="005F7ED9">
        <w:t>Spring</w:t>
      </w:r>
      <w:proofErr w:type="gramEnd"/>
      <w:r w:rsidR="005F7ED9">
        <w:t xml:space="preserve"> 2008,</w:t>
      </w:r>
      <w:r w:rsidR="007B1EC7">
        <w:t xml:space="preserve"> Spring 2010</w:t>
      </w:r>
      <w:r w:rsidR="00946667">
        <w:t>, Spring 2012</w:t>
      </w:r>
      <w:r w:rsidR="001A52BE">
        <w:t>, Spring 2014)</w:t>
      </w:r>
    </w:p>
    <w:p w:rsidR="009F0C24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580C18">
        <w:lastRenderedPageBreak/>
        <w:t>History</w:t>
      </w:r>
      <w:r w:rsidR="00AF28CE">
        <w:t>/AIST</w:t>
      </w:r>
      <w:r w:rsidRPr="00580C18">
        <w:t xml:space="preserve"> 426/526 Red Earth White Lies: American Indian History 1840-Present</w:t>
      </w:r>
      <w:r w:rsidR="00F95F60">
        <w:t xml:space="preserve"> (</w:t>
      </w:r>
      <w:r w:rsidR="007B1EC7">
        <w:t>Spring</w:t>
      </w:r>
      <w:r w:rsidR="00F95F60">
        <w:t xml:space="preserve"> 2009</w:t>
      </w:r>
      <w:r w:rsidR="00946667">
        <w:t xml:space="preserve">, </w:t>
      </w:r>
    </w:p>
    <w:p w:rsidR="00DA3188" w:rsidRPr="00580C18" w:rsidRDefault="009F0C2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946667">
        <w:t>Sp</w:t>
      </w:r>
      <w:r>
        <w:t>r</w:t>
      </w:r>
      <w:r w:rsidR="00946667">
        <w:t>ing 2011,</w:t>
      </w:r>
      <w:r w:rsidR="001A52BE">
        <w:t xml:space="preserve"> </w:t>
      </w:r>
      <w:proofErr w:type="gramStart"/>
      <w:r w:rsidR="001A52BE">
        <w:t>Spring</w:t>
      </w:r>
      <w:proofErr w:type="gramEnd"/>
      <w:r w:rsidR="001A52BE">
        <w:t xml:space="preserve"> 2013</w:t>
      </w:r>
      <w:r w:rsidR="00C761B4">
        <w:t>)</w:t>
      </w:r>
    </w:p>
    <w:p w:rsidR="001F1E91" w:rsidRDefault="001F1E91" w:rsidP="001F1E9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DA3188" w:rsidRPr="00580C18">
        <w:t>History</w:t>
      </w:r>
      <w:r w:rsidR="00AF28CE">
        <w:t>/AIST</w:t>
      </w:r>
      <w:r w:rsidR="00DA3188" w:rsidRPr="00580C18">
        <w:t xml:space="preserve"> 431/531 Stolen Continents: The Indian Story: Indian History to 1840</w:t>
      </w:r>
      <w:r w:rsidR="005F7ED9">
        <w:t xml:space="preserve"> (Fall 2008</w:t>
      </w:r>
      <w:r w:rsidR="007B1EC7">
        <w:t xml:space="preserve">, </w:t>
      </w:r>
      <w:proofErr w:type="gramStart"/>
      <w:r w:rsidR="007B1EC7">
        <w:t>Fall</w:t>
      </w:r>
      <w:proofErr w:type="gramEnd"/>
      <w:r w:rsidR="007B1EC7">
        <w:t xml:space="preserve"> 2010</w:t>
      </w:r>
      <w:r>
        <w:t xml:space="preserve">, Fall </w:t>
      </w:r>
    </w:p>
    <w:p w:rsidR="00DA3188" w:rsidRPr="00580C18" w:rsidRDefault="001F1E91" w:rsidP="001F1E9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2014</w:t>
      </w:r>
      <w:r w:rsidR="00C761B4">
        <w:t>)</w:t>
      </w:r>
    </w:p>
    <w:p w:rsidR="00F95F60" w:rsidRDefault="00DA318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580C18">
        <w:tab/>
        <w:t>History 401 Senior Seminar: The Atlantic World</w:t>
      </w:r>
      <w:r w:rsidR="008705DD">
        <w:t xml:space="preserve"> </w:t>
      </w:r>
      <w:r w:rsidR="007B1EC7">
        <w:t>(Spring</w:t>
      </w:r>
      <w:r w:rsidR="00F95F60">
        <w:t xml:space="preserve"> 2009)</w:t>
      </w:r>
    </w:p>
    <w:p w:rsidR="007B1EC7" w:rsidRDefault="0094666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7B1EC7">
        <w:t>History 404</w:t>
      </w:r>
      <w:r>
        <w:t xml:space="preserve"> Special Topics:</w:t>
      </w:r>
    </w:p>
    <w:p w:rsidR="00946667" w:rsidRDefault="0094666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Rogues and Rebels in American History</w:t>
      </w:r>
      <w:r w:rsidR="00C761B4">
        <w:t xml:space="preserve"> (</w:t>
      </w:r>
      <w:proofErr w:type="gramStart"/>
      <w:r w:rsidR="00C761B4">
        <w:t>Spring</w:t>
      </w:r>
      <w:proofErr w:type="gramEnd"/>
      <w:r w:rsidR="00C761B4">
        <w:t>, 2011)</w:t>
      </w:r>
    </w:p>
    <w:p w:rsidR="00946667" w:rsidRDefault="0094666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Honors – History of Gangs in America (Spring 2012)</w:t>
      </w:r>
    </w:p>
    <w:p w:rsidR="00946667" w:rsidRDefault="00F95F60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 xml:space="preserve">History 495 Senior </w:t>
      </w:r>
      <w:r w:rsidR="00C761B4">
        <w:t>S</w:t>
      </w:r>
      <w:r>
        <w:t xml:space="preserve">eminar: </w:t>
      </w:r>
    </w:p>
    <w:p w:rsidR="00C92FE9" w:rsidRDefault="0094666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F95F60">
        <w:t xml:space="preserve"> </w:t>
      </w:r>
      <w:r w:rsidR="008705DD">
        <w:t>Gangs in American History</w:t>
      </w:r>
      <w:r w:rsidR="001A52BE">
        <w:t xml:space="preserve"> (Fall 2013)</w:t>
      </w:r>
    </w:p>
    <w:p w:rsidR="001A52BE" w:rsidRDefault="005F7ED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1A52BE">
        <w:t>History 498 Internship</w:t>
      </w:r>
    </w:p>
    <w:p w:rsidR="001A52BE" w:rsidRDefault="001A52B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History in the Virtual World (</w:t>
      </w:r>
      <w:proofErr w:type="gramStart"/>
      <w:r>
        <w:t>Spring</w:t>
      </w:r>
      <w:proofErr w:type="gramEnd"/>
      <w:r>
        <w:t xml:space="preserve"> 2013, Fall 2013</w:t>
      </w:r>
      <w:r w:rsidR="00C761B4">
        <w:t>)</w:t>
      </w:r>
    </w:p>
    <w:p w:rsidR="001A52BE" w:rsidRDefault="001A52B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Francis </w:t>
      </w:r>
      <w:proofErr w:type="spellStart"/>
      <w:r>
        <w:t>Nicholoson</w:t>
      </w:r>
      <w:proofErr w:type="spellEnd"/>
      <w:r>
        <w:t xml:space="preserve">: Through </w:t>
      </w:r>
      <w:proofErr w:type="spellStart"/>
      <w:r>
        <w:t>Bureacratic</w:t>
      </w:r>
      <w:proofErr w:type="spellEnd"/>
      <w:r>
        <w:t xml:space="preserve"> Eyes (</w:t>
      </w:r>
      <w:proofErr w:type="gramStart"/>
      <w:r>
        <w:t>Fall</w:t>
      </w:r>
      <w:proofErr w:type="gramEnd"/>
      <w:r>
        <w:t xml:space="preserve"> 2013, Spring 2014</w:t>
      </w:r>
      <w:r w:rsidR="00C761B4">
        <w:t>)</w:t>
      </w:r>
    </w:p>
    <w:p w:rsidR="001A52BE" w:rsidRPr="00F95F60" w:rsidRDefault="001A52B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Jacobite/Yamasee 1715 </w:t>
      </w:r>
      <w:r w:rsidR="00C761B4">
        <w:t>(</w:t>
      </w:r>
      <w:r>
        <w:t>Spring 2014)</w:t>
      </w:r>
    </w:p>
    <w:p w:rsidR="00F95F60" w:rsidRDefault="00C761B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F95F60">
        <w:t xml:space="preserve">History 499 </w:t>
      </w:r>
      <w:r w:rsidR="005F7ED9">
        <w:t>Directed Studies</w:t>
      </w:r>
      <w:r w:rsidR="00F95F60">
        <w:t>:</w:t>
      </w:r>
      <w:r w:rsidR="005F7ED9">
        <w:t xml:space="preserve"> </w:t>
      </w:r>
    </w:p>
    <w:p w:rsidR="005F7ED9" w:rsidRDefault="00F95F60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5F7ED9">
        <w:t>Archive/Curator Training (Fall 2008)</w:t>
      </w:r>
    </w:p>
    <w:p w:rsidR="00F95F60" w:rsidRDefault="00F95F60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Historiography</w:t>
      </w:r>
      <w:r w:rsidR="007B1EC7">
        <w:t xml:space="preserve"> of Piracy (Spring</w:t>
      </w:r>
      <w:r>
        <w:t xml:space="preserve"> 2009)</w:t>
      </w:r>
    </w:p>
    <w:p w:rsidR="007B1EC7" w:rsidRDefault="007B1EC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Theories of Native American Research (</w:t>
      </w:r>
      <w:proofErr w:type="gramStart"/>
      <w:r>
        <w:t>Fall</w:t>
      </w:r>
      <w:proofErr w:type="gramEnd"/>
      <w:r>
        <w:t>, 2009)</w:t>
      </w:r>
    </w:p>
    <w:p w:rsidR="00F42969" w:rsidRDefault="00F4296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Indian Irish </w:t>
      </w:r>
      <w:proofErr w:type="spellStart"/>
      <w:r>
        <w:t>Interations</w:t>
      </w:r>
      <w:proofErr w:type="spellEnd"/>
      <w:r>
        <w:t xml:space="preserve"> (</w:t>
      </w:r>
      <w:proofErr w:type="gramStart"/>
      <w:r>
        <w:t>Spring</w:t>
      </w:r>
      <w:proofErr w:type="gramEnd"/>
      <w:r>
        <w:t>, 2015)</w:t>
      </w:r>
    </w:p>
    <w:p w:rsidR="00F42969" w:rsidRDefault="00F4296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Women of the Palouse: An Oral History (Spring 2015)</w:t>
      </w:r>
    </w:p>
    <w:p w:rsidR="00F95F60" w:rsidRDefault="00F95F60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History 502 Directed Studies:</w:t>
      </w:r>
    </w:p>
    <w:p w:rsidR="00F95F60" w:rsidRDefault="00F95F60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Pr="00F95F60">
        <w:rPr>
          <w:iCs/>
        </w:rPr>
        <w:t>Native American and European Gender Understandings and Expectations</w:t>
      </w:r>
      <w:r w:rsidRPr="00F95F60">
        <w:t xml:space="preserve"> </w:t>
      </w:r>
      <w:r w:rsidR="007B1EC7">
        <w:t>(Spring</w:t>
      </w:r>
      <w:r>
        <w:t xml:space="preserve"> 2009)</w:t>
      </w:r>
    </w:p>
    <w:p w:rsidR="007B1EC7" w:rsidRDefault="007B1EC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Pr="007B1EC7">
        <w:t>Theories of Native American Research (</w:t>
      </w:r>
      <w:proofErr w:type="gramStart"/>
      <w:r w:rsidRPr="007B1EC7">
        <w:t>Fall</w:t>
      </w:r>
      <w:proofErr w:type="gramEnd"/>
      <w:r w:rsidRPr="007B1EC7">
        <w:t>, 2009)</w:t>
      </w:r>
    </w:p>
    <w:p w:rsidR="00946667" w:rsidRDefault="0094666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Creek Indians/African Neighbors (Spring 2011)</w:t>
      </w:r>
    </w:p>
    <w:p w:rsidR="00AC091B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</w:p>
    <w:p w:rsidR="00AC091B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Faculty Instructor of Record</w:t>
      </w:r>
    </w:p>
    <w:p w:rsidR="00EC2B47" w:rsidRDefault="001A52BE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EC2B47">
        <w:t>History 111 Introduction to US History Dual Credit History (</w:t>
      </w:r>
      <w:proofErr w:type="gramStart"/>
      <w:r w:rsidR="00EC2B47">
        <w:t>Fall</w:t>
      </w:r>
      <w:proofErr w:type="gramEnd"/>
      <w:r w:rsidR="00EC2B47">
        <w:t xml:space="preserve"> 2008, Fall 2009x2, Fall 2010x2, </w:t>
      </w:r>
    </w:p>
    <w:p w:rsidR="00EC2B47" w:rsidRDefault="00EC2B47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Fall 2011x3, </w:t>
      </w:r>
      <w:proofErr w:type="gramStart"/>
      <w:r>
        <w:t>Fall</w:t>
      </w:r>
      <w:proofErr w:type="gramEnd"/>
      <w:r>
        <w:t xml:space="preserve"> 2012x3, Fall 2013x5)</w:t>
      </w:r>
    </w:p>
    <w:p w:rsidR="00EC2B47" w:rsidRDefault="00EC2B47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History 112 Introduction to US History Dual Credit History (</w:t>
      </w:r>
      <w:proofErr w:type="gramStart"/>
      <w:r>
        <w:t>Fall</w:t>
      </w:r>
      <w:proofErr w:type="gramEnd"/>
      <w:r>
        <w:t xml:space="preserve"> 2008, Spring 2009x2, Fall 2009x2, </w:t>
      </w:r>
    </w:p>
    <w:p w:rsidR="00EC2B47" w:rsidRDefault="00EC2B47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Spring 2010x2, Fall 2010x2, Spring 2011x2, Fall 2011, Spring 2012x3, Fall 2012x2,Sping 2013x5,</w:t>
      </w:r>
    </w:p>
    <w:p w:rsidR="00EC2B47" w:rsidRPr="00976DC5" w:rsidRDefault="00EC2B47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 Fall 2013, spring 2014x5)</w:t>
      </w:r>
    </w:p>
    <w:p w:rsidR="00AC091B" w:rsidRDefault="00EC2B4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Independent Study Idaho</w:t>
      </w:r>
      <w:r w:rsidR="00AC091B">
        <w:t xml:space="preserve"> (</w:t>
      </w:r>
      <w:r w:rsidR="00AC091B" w:rsidRPr="00AC091B">
        <w:t>4-Jun-2008 to 30-Oct-2009</w:t>
      </w:r>
      <w:r w:rsidR="00AC091B">
        <w:t>)</w:t>
      </w:r>
    </w:p>
    <w:p w:rsidR="00AC091B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proofErr w:type="spellStart"/>
      <w:r w:rsidRPr="00AC091B">
        <w:t>Hist</w:t>
      </w:r>
      <w:proofErr w:type="spellEnd"/>
      <w:r w:rsidRPr="00AC091B">
        <w:t xml:space="preserve"> 415: Civil War and Reconstruction, 1828-1877</w:t>
      </w:r>
    </w:p>
    <w:p w:rsidR="00AC091B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proofErr w:type="spellStart"/>
      <w:r w:rsidRPr="00AC091B">
        <w:t>Hist</w:t>
      </w:r>
      <w:proofErr w:type="spellEnd"/>
      <w:r w:rsidRPr="00AC091B">
        <w:t xml:space="preserve"> 417: United States History, 1900-1945</w:t>
      </w:r>
    </w:p>
    <w:p w:rsidR="008705DD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proofErr w:type="spellStart"/>
      <w:r w:rsidRPr="00AC091B">
        <w:t>Hist</w:t>
      </w:r>
      <w:proofErr w:type="spellEnd"/>
      <w:r w:rsidRPr="00AC091B">
        <w:t xml:space="preserve"> 418: Recent America, 1945-Present </w:t>
      </w:r>
    </w:p>
    <w:p w:rsidR="005F7ED9" w:rsidRPr="00580C18" w:rsidRDefault="005F7ED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  <w:t>Students Advised: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Cs/>
        </w:rPr>
        <w:t>Undergraduate Students:</w:t>
      </w:r>
      <w:r>
        <w:rPr>
          <w:b/>
        </w:rPr>
        <w:t xml:space="preserve"> </w:t>
      </w:r>
    </w:p>
    <w:p w:rsid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>
        <w:rPr>
          <w:b/>
        </w:rPr>
        <w:tab/>
      </w:r>
      <w:r w:rsidRPr="00C829B9">
        <w:t>20 to graduation</w:t>
      </w:r>
    </w:p>
    <w:p w:rsid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30 advisees per year</w:t>
      </w:r>
    </w:p>
    <w:p w:rsidR="00C829B9" w:rsidRPr="00C829B9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Cs/>
        </w:rPr>
      </w:pPr>
      <w:r>
        <w:tab/>
      </w:r>
      <w:r>
        <w:tab/>
      </w:r>
      <w:r>
        <w:rPr>
          <w:bCs/>
        </w:rPr>
        <w:t xml:space="preserve">Graduate Students: </w:t>
      </w:r>
    </w:p>
    <w:p w:rsidR="005E0AB6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C829B9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>
        <w:rPr>
          <w:b/>
        </w:rPr>
        <w:tab/>
      </w:r>
      <w:r w:rsidR="00C829B9" w:rsidRPr="00C829B9">
        <w:t>Major Professor</w:t>
      </w:r>
    </w:p>
    <w:p w:rsidR="003B1C87" w:rsidRDefault="00C829B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</w:p>
    <w:p w:rsidR="00AF34FD" w:rsidRDefault="003B1C8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AF34FD">
        <w:t>Eric Wright,</w:t>
      </w:r>
      <w:r w:rsidR="001F1E91">
        <w:t xml:space="preserve"> </w:t>
      </w:r>
      <w:proofErr w:type="spellStart"/>
      <w:r w:rsidR="001F1E91">
        <w:t>MAHistory</w:t>
      </w:r>
      <w:proofErr w:type="spellEnd"/>
      <w:r w:rsidR="001F1E91">
        <w:t>,</w:t>
      </w:r>
      <w:r w:rsidR="00AF34FD">
        <w:t xml:space="preserve"> Current</w:t>
      </w:r>
    </w:p>
    <w:p w:rsidR="00E81CD0" w:rsidRDefault="00AF34FD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E81CD0">
        <w:t>Timothy Speer,</w:t>
      </w:r>
      <w:r w:rsidR="0065052C">
        <w:t xml:space="preserve"> MA</w:t>
      </w:r>
      <w:r w:rsidR="00E81CD0">
        <w:t xml:space="preserve"> </w:t>
      </w:r>
      <w:r w:rsidR="00CE574B">
        <w:t xml:space="preserve">History, </w:t>
      </w:r>
      <w:r w:rsidR="00E81CD0">
        <w:t>Current</w:t>
      </w:r>
    </w:p>
    <w:p w:rsidR="00AF34FD" w:rsidRDefault="00AF34FD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</w:p>
    <w:p w:rsidR="004A6D6E" w:rsidRDefault="003B1C8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4A6D6E">
        <w:t>Anthony Saia, MA History, 2015</w:t>
      </w:r>
    </w:p>
    <w:p w:rsidR="00C829B9" w:rsidRDefault="004A6D6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C829B9">
        <w:t xml:space="preserve">David </w:t>
      </w:r>
      <w:proofErr w:type="spellStart"/>
      <w:r w:rsidR="005E0AB6">
        <w:t>Adleman</w:t>
      </w:r>
      <w:proofErr w:type="spellEnd"/>
      <w:r w:rsidR="005E0AB6">
        <w:t>,</w:t>
      </w:r>
      <w:r w:rsidR="00C829B9">
        <w:t xml:space="preserve"> MA History</w:t>
      </w:r>
      <w:r w:rsidR="005E0AB6">
        <w:t>,</w:t>
      </w:r>
      <w:r w:rsidR="00C829B9">
        <w:t xml:space="preserve"> 20</w:t>
      </w:r>
      <w:r w:rsidR="005E0AB6">
        <w:t>11</w:t>
      </w:r>
    </w:p>
    <w:p w:rsidR="005E0AB6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C829B9">
        <w:t>Jeffery Washburn, MA History</w:t>
      </w:r>
      <w:r>
        <w:t>, 2011</w:t>
      </w:r>
    </w:p>
    <w:p w:rsidR="005E0AB6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Jessica Bowman, MA History, 2011</w:t>
      </w:r>
    </w:p>
    <w:p w:rsidR="005E0AB6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tab/>
      </w:r>
      <w:r>
        <w:tab/>
        <w:t xml:space="preserve">Clayton </w:t>
      </w:r>
      <w:proofErr w:type="spellStart"/>
      <w:r>
        <w:t>Utoff</w:t>
      </w:r>
      <w:proofErr w:type="spellEnd"/>
      <w:r>
        <w:t>, MA History, 2010</w:t>
      </w:r>
      <w:r w:rsidR="00C92FE9">
        <w:rPr>
          <w:b/>
        </w:rPr>
        <w:tab/>
      </w:r>
      <w:r w:rsidR="00C92FE9">
        <w:rPr>
          <w:b/>
        </w:rPr>
        <w:tab/>
      </w:r>
    </w:p>
    <w:p w:rsidR="005E0AB6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5E0AB6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Committee Member</w:t>
      </w:r>
    </w:p>
    <w:p w:rsidR="001F1E91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1F1E91">
        <w:t xml:space="preserve">Brian </w:t>
      </w:r>
      <w:proofErr w:type="spellStart"/>
      <w:r w:rsidR="001F1E91">
        <w:t>DeFriez</w:t>
      </w:r>
      <w:proofErr w:type="spellEnd"/>
      <w:r w:rsidR="001F1E91">
        <w:t xml:space="preserve"> PhD, Political Science, Current</w:t>
      </w:r>
    </w:p>
    <w:p w:rsidR="00686EFB" w:rsidRDefault="001F1E91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proofErr w:type="spellStart"/>
      <w:r w:rsidR="00686EFB">
        <w:t>Mairee</w:t>
      </w:r>
      <w:proofErr w:type="spellEnd"/>
      <w:r w:rsidR="00686EFB">
        <w:t xml:space="preserve"> </w:t>
      </w:r>
      <w:proofErr w:type="spellStart"/>
      <w:r w:rsidR="00686EFB" w:rsidRPr="00686EFB">
        <w:t>MacInnes</w:t>
      </w:r>
      <w:proofErr w:type="spellEnd"/>
      <w:r w:rsidR="00686EFB">
        <w:t xml:space="preserve"> MA</w:t>
      </w:r>
      <w:r w:rsidR="00686EFB" w:rsidRPr="00686EFB">
        <w:t>,</w:t>
      </w:r>
      <w:r w:rsidR="00686EFB">
        <w:t xml:space="preserve"> Anthropology, Current</w:t>
      </w:r>
    </w:p>
    <w:p w:rsidR="003B1C87" w:rsidRDefault="00686EF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lastRenderedPageBreak/>
        <w:tab/>
      </w:r>
      <w:r>
        <w:tab/>
      </w:r>
      <w:r w:rsidR="003B1C87">
        <w:t xml:space="preserve">Dusty </w:t>
      </w:r>
      <w:proofErr w:type="spellStart"/>
      <w:r w:rsidR="003B1C87">
        <w:t>Fleener</w:t>
      </w:r>
      <w:proofErr w:type="spellEnd"/>
      <w:r w:rsidR="003B1C87">
        <w:t xml:space="preserve"> MA</w:t>
      </w:r>
      <w:r w:rsidR="00CE574B">
        <w:t>,</w:t>
      </w:r>
      <w:r w:rsidR="003B1C87">
        <w:t xml:space="preserve"> Anthropology, Current</w:t>
      </w:r>
    </w:p>
    <w:p w:rsidR="00F42969" w:rsidRDefault="003B1C8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F42969">
        <w:t>John Hartman MA, Archaeology 2015</w:t>
      </w:r>
    </w:p>
    <w:p w:rsidR="00F42969" w:rsidRDefault="00F4296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Rowan Kaufman, Anthropology 2015</w:t>
      </w:r>
    </w:p>
    <w:p w:rsidR="00C761B4" w:rsidRDefault="00F4296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C761B4">
        <w:t>Kyla Fitz-Gerald MA</w:t>
      </w:r>
      <w:r w:rsidR="00CE574B">
        <w:t>,</w:t>
      </w:r>
      <w:r w:rsidR="00C761B4">
        <w:t xml:space="preserve"> Anthropology, </w:t>
      </w:r>
      <w:r>
        <w:t>2015</w:t>
      </w:r>
    </w:p>
    <w:p w:rsidR="00CE574B" w:rsidRDefault="00CE574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Pr="00CE574B">
        <w:t xml:space="preserve">Heather </w:t>
      </w:r>
      <w:proofErr w:type="spellStart"/>
      <w:r w:rsidRPr="00CE574B">
        <w:t>Kae</w:t>
      </w:r>
      <w:proofErr w:type="spellEnd"/>
      <w:r w:rsidRPr="00CE574B">
        <w:t xml:space="preserve"> Binkley</w:t>
      </w:r>
      <w:r>
        <w:t xml:space="preserve">, </w:t>
      </w:r>
      <w:r w:rsidRPr="00CE574B">
        <w:t xml:space="preserve">MA Anthropology, </w:t>
      </w:r>
      <w:r w:rsidR="00F42969">
        <w:t>2015</w:t>
      </w:r>
    </w:p>
    <w:p w:rsidR="00437E29" w:rsidRDefault="00C761B4" w:rsidP="00437E2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437E29">
        <w:t>Ted Charles MA</w:t>
      </w:r>
      <w:r w:rsidR="00CE574B">
        <w:t>,</w:t>
      </w:r>
      <w:r w:rsidR="00437E29">
        <w:t xml:space="preserve"> </w:t>
      </w:r>
      <w:proofErr w:type="spellStart"/>
      <w:r w:rsidR="00437E29">
        <w:t>Anthroplogy</w:t>
      </w:r>
      <w:proofErr w:type="spellEnd"/>
      <w:r w:rsidR="00437E29">
        <w:t>, 2014</w:t>
      </w:r>
    </w:p>
    <w:p w:rsidR="00437E29" w:rsidRDefault="00437E29" w:rsidP="00437E2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Bailey </w:t>
      </w:r>
      <w:proofErr w:type="spellStart"/>
      <w:r>
        <w:t>Cavender</w:t>
      </w:r>
      <w:proofErr w:type="spellEnd"/>
      <w:r>
        <w:t xml:space="preserve"> MA</w:t>
      </w:r>
      <w:r w:rsidR="00CE574B">
        <w:t>,</w:t>
      </w:r>
      <w:r>
        <w:t xml:space="preserve"> Anthropology, 2014</w:t>
      </w:r>
    </w:p>
    <w:p w:rsidR="00C028BF" w:rsidRDefault="00437E29" w:rsidP="00437E2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C028BF">
        <w:t xml:space="preserve">Angelia Dorman, Ph.D. History, 2012 </w:t>
      </w:r>
    </w:p>
    <w:p w:rsidR="00C028BF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Michael </w:t>
      </w:r>
      <w:proofErr w:type="spellStart"/>
      <w:r>
        <w:t>Turnland</w:t>
      </w:r>
      <w:proofErr w:type="spellEnd"/>
      <w:r>
        <w:t xml:space="preserve">, MA </w:t>
      </w:r>
      <w:proofErr w:type="spellStart"/>
      <w:r>
        <w:t>Histoy</w:t>
      </w:r>
      <w:proofErr w:type="spellEnd"/>
      <w:r>
        <w:t>, 2012</w:t>
      </w:r>
    </w:p>
    <w:p w:rsidR="00C028BF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 xml:space="preserve">Tiffany </w:t>
      </w:r>
      <w:proofErr w:type="spellStart"/>
      <w:r>
        <w:t>Kienle</w:t>
      </w:r>
      <w:proofErr w:type="spellEnd"/>
      <w:r>
        <w:t>, MA Anthropology, 2012</w:t>
      </w:r>
    </w:p>
    <w:p w:rsidR="00C028BF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  <w:t>David Herbold, MFA Art, 2011</w:t>
      </w:r>
      <w:r w:rsidRPr="00C028BF">
        <w:t xml:space="preserve"> </w:t>
      </w:r>
    </w:p>
    <w:p w:rsidR="005E0AB6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proofErr w:type="spellStart"/>
      <w:r w:rsidR="005E0AB6">
        <w:t>Renea</w:t>
      </w:r>
      <w:proofErr w:type="spellEnd"/>
      <w:r w:rsidR="005E0AB6">
        <w:t xml:space="preserve"> Martinson, MA Anthropology, 2010</w:t>
      </w:r>
    </w:p>
    <w:p w:rsidR="005E0AB6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proofErr w:type="spellStart"/>
      <w:r>
        <w:t>Leane</w:t>
      </w:r>
      <w:proofErr w:type="spellEnd"/>
      <w:r>
        <w:t xml:space="preserve"> </w:t>
      </w:r>
      <w:proofErr w:type="spellStart"/>
      <w:r>
        <w:t>Realston</w:t>
      </w:r>
      <w:proofErr w:type="spellEnd"/>
      <w:r>
        <w:t>, MA English, 2010</w:t>
      </w:r>
    </w:p>
    <w:p w:rsidR="00C028BF" w:rsidRDefault="005E0AB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C028BF">
        <w:t xml:space="preserve">Oliver </w:t>
      </w:r>
      <w:proofErr w:type="spellStart"/>
      <w:r w:rsidR="00C028BF">
        <w:t>Bielman</w:t>
      </w:r>
      <w:proofErr w:type="spellEnd"/>
      <w:r w:rsidR="00C028BF">
        <w:t>, MA Anthropology, 2009</w:t>
      </w:r>
    </w:p>
    <w:p w:rsidR="00C92FE9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 w:rsidR="00C92FE9">
        <w:tab/>
      </w:r>
      <w:r w:rsidR="00C92FE9">
        <w:tab/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rPr>
          <w:b/>
        </w:rPr>
        <w:t>Materials Developed:</w:t>
      </w:r>
      <w:r>
        <w:t xml:space="preserve"> </w:t>
      </w:r>
    </w:p>
    <w:p w:rsidR="0076529F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>
        <w:rPr>
          <w:b/>
        </w:rPr>
        <w:tab/>
      </w:r>
      <w:r w:rsidRPr="00976DC5">
        <w:t xml:space="preserve">CO PI on project </w:t>
      </w:r>
      <w:r w:rsidR="0076529F">
        <w:t xml:space="preserve">“Inland Game Edutainment” </w:t>
      </w:r>
      <w:r w:rsidRPr="00976DC5">
        <w:t>develop</w:t>
      </w:r>
      <w:r w:rsidR="0076529F">
        <w:t>ing</w:t>
      </w:r>
      <w:r w:rsidRPr="00976DC5">
        <w:t xml:space="preserve"> virtual historical environments for aid to</w:t>
      </w:r>
    </w:p>
    <w:p w:rsidR="00C92FE9" w:rsidRDefault="0076529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>
        <w:tab/>
      </w:r>
      <w:r w:rsidR="00976DC5" w:rsidRPr="00976DC5">
        <w:t xml:space="preserve"> </w:t>
      </w:r>
      <w:proofErr w:type="gramStart"/>
      <w:r w:rsidR="00976DC5" w:rsidRPr="00976DC5">
        <w:t>teaching</w:t>
      </w:r>
      <w:proofErr w:type="gramEnd"/>
    </w:p>
    <w:p w:rsidR="00976DC5" w:rsidRPr="00976DC5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  <w:t>Courses Developed</w:t>
      </w:r>
      <w:r w:rsidR="00EC2B47">
        <w:rPr>
          <w:b/>
        </w:rPr>
        <w:t>, date first taught</w:t>
      </w:r>
      <w:r>
        <w:rPr>
          <w:b/>
        </w:rPr>
        <w:t>:</w:t>
      </w:r>
    </w:p>
    <w:p w:rsidR="00976DC5" w:rsidRPr="00976DC5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>
        <w:rPr>
          <w:b/>
        </w:rPr>
        <w:tab/>
      </w:r>
      <w:r w:rsidRPr="00976DC5">
        <w:t>History 421/521 Pirates of the Caribbean and Beyond</w:t>
      </w:r>
      <w:r w:rsidR="00AF28CE">
        <w:t xml:space="preserve"> - </w:t>
      </w:r>
      <w:proofErr w:type="gramStart"/>
      <w:r w:rsidR="00AF28CE">
        <w:t>Spring</w:t>
      </w:r>
      <w:proofErr w:type="gramEnd"/>
      <w:r w:rsidR="00AF28CE">
        <w:t xml:space="preserve"> 2008</w:t>
      </w:r>
    </w:p>
    <w:p w:rsidR="00976DC5" w:rsidRPr="00976DC5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976DC5">
        <w:tab/>
      </w:r>
      <w:r w:rsidRPr="00976DC5">
        <w:tab/>
        <w:t>History 426/526 Red Earth White Lies: American Indian History 1840</w:t>
      </w:r>
      <w:r w:rsidR="00AF28CE">
        <w:t xml:space="preserve"> – </w:t>
      </w:r>
      <w:r w:rsidRPr="00976DC5">
        <w:t>Present</w:t>
      </w:r>
      <w:r w:rsidR="00AF28CE">
        <w:t xml:space="preserve"> - </w:t>
      </w:r>
      <w:proofErr w:type="gramStart"/>
      <w:r w:rsidR="00AF28CE">
        <w:t>Spring</w:t>
      </w:r>
      <w:proofErr w:type="gramEnd"/>
      <w:r w:rsidR="00AF28CE">
        <w:t xml:space="preserve"> 2009</w:t>
      </w:r>
    </w:p>
    <w:p w:rsidR="00976DC5" w:rsidRPr="00976DC5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976DC5">
        <w:tab/>
      </w:r>
      <w:r w:rsidRPr="00976DC5">
        <w:tab/>
        <w:t>History 431/531 Stolen Continents: The Indian Story: Indian History to 1840</w:t>
      </w:r>
      <w:r w:rsidR="00AF28CE">
        <w:t xml:space="preserve"> - Fall 2008</w:t>
      </w:r>
    </w:p>
    <w:p w:rsidR="00895B8E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976DC5">
        <w:tab/>
      </w:r>
      <w:r w:rsidRPr="00976DC5">
        <w:tab/>
        <w:t xml:space="preserve">History 401 Senior Seminar: </w:t>
      </w:r>
    </w:p>
    <w:p w:rsidR="00895B8E" w:rsidRDefault="00895B8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>
        <w:tab/>
      </w:r>
      <w:r w:rsidR="00AF28CE">
        <w:t>T</w:t>
      </w:r>
      <w:r w:rsidR="00EC2B47">
        <w:t xml:space="preserve">he Atlantic World - </w:t>
      </w:r>
      <w:proofErr w:type="gramStart"/>
      <w:r w:rsidR="00AF28CE">
        <w:t>Spring</w:t>
      </w:r>
      <w:proofErr w:type="gramEnd"/>
      <w:r w:rsidR="00AF28CE">
        <w:t xml:space="preserve"> 2009</w:t>
      </w:r>
    </w:p>
    <w:p w:rsidR="00C92FE9" w:rsidRDefault="00895B8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>
        <w:tab/>
      </w:r>
      <w:r>
        <w:tab/>
      </w:r>
      <w:r w:rsidR="00976DC5" w:rsidRPr="00976DC5">
        <w:t>Gangs in American History</w:t>
      </w:r>
      <w:r w:rsidR="00EC2B47">
        <w:t xml:space="preserve"> </w:t>
      </w:r>
      <w:r w:rsidR="00AF28CE">
        <w:t>- Fall 2013</w:t>
      </w:r>
    </w:p>
    <w:p w:rsidR="00976DC5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  <w:t>Non-credit Classes, Workshops, Seminars, Invited Lectures, etc.:</w:t>
      </w:r>
    </w:p>
    <w:p w:rsidR="00AC091B" w:rsidRDefault="003B685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‘The Ku Klux Klan in American History,’ presentation for Foll</w:t>
      </w:r>
      <w:r w:rsidR="00E81CD0">
        <w:t xml:space="preserve">owing in America’s Footsteps </w:t>
      </w:r>
      <w:proofErr w:type="gramStart"/>
      <w:r w:rsidR="00E81CD0">
        <w:t>A</w:t>
      </w:r>
      <w:proofErr w:type="gramEnd"/>
      <w:r w:rsidR="00E81CD0">
        <w:t xml:space="preserve"> T</w:t>
      </w:r>
      <w:r>
        <w:t>eaching</w:t>
      </w:r>
    </w:p>
    <w:p w:rsidR="003B6856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3B6856">
        <w:t>American History Project Clarkston March 2, 2013</w:t>
      </w:r>
      <w:r w:rsidR="00EC2B47">
        <w:t>.</w:t>
      </w:r>
    </w:p>
    <w:p w:rsidR="00AC091B" w:rsidRDefault="003B685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‘Pirates in History,’</w:t>
      </w:r>
      <w:r w:rsidRPr="003B6856">
        <w:t xml:space="preserve"> presentation for Foll</w:t>
      </w:r>
      <w:r w:rsidR="00E81CD0">
        <w:t xml:space="preserve">owing in America’s Footsteps </w:t>
      </w:r>
      <w:proofErr w:type="gramStart"/>
      <w:r w:rsidR="00E81CD0">
        <w:t>A</w:t>
      </w:r>
      <w:proofErr w:type="gramEnd"/>
      <w:r w:rsidR="00E81CD0">
        <w:t xml:space="preserve"> T</w:t>
      </w:r>
      <w:r w:rsidRPr="003B6856">
        <w:t>eaching American History Project</w:t>
      </w:r>
    </w:p>
    <w:p w:rsidR="003B6856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3B6856" w:rsidRPr="003B6856">
        <w:t xml:space="preserve">Clarkston </w:t>
      </w:r>
      <w:r w:rsidR="003B6856">
        <w:t>December 1, 2012</w:t>
      </w:r>
      <w:r w:rsidR="00EC2B47">
        <w:t>.</w:t>
      </w:r>
    </w:p>
    <w:p w:rsidR="00AC091B" w:rsidRDefault="0017667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76676">
        <w:t>University of Idaho Honors Student Fireside Chat ‘</w:t>
      </w:r>
      <w:r>
        <w:t>Once were Warriors – movie and discussion,</w:t>
      </w:r>
      <w:r w:rsidR="00E81CD0">
        <w:t>’</w:t>
      </w:r>
      <w:r>
        <w:t xml:space="preserve"> </w:t>
      </w:r>
      <w:proofErr w:type="spellStart"/>
      <w:r>
        <w:t>Feburary</w:t>
      </w:r>
      <w:proofErr w:type="spellEnd"/>
      <w:r>
        <w:t xml:space="preserve"> 16,</w:t>
      </w:r>
    </w:p>
    <w:p w:rsidR="00176676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76676">
        <w:t>2012</w:t>
      </w:r>
      <w:r w:rsidR="00176676" w:rsidRPr="00176676">
        <w:t xml:space="preserve">.   </w:t>
      </w:r>
    </w:p>
    <w:p w:rsidR="0065052C" w:rsidRDefault="0065052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Guest Speaker – ‘Teaching the Big Class’ TA Training </w:t>
      </w:r>
      <w:r w:rsidR="00EC2B47">
        <w:t>F</w:t>
      </w:r>
      <w:r>
        <w:t>all 2011</w:t>
      </w:r>
      <w:r w:rsidR="00EC2B47">
        <w:t>.</w:t>
      </w:r>
    </w:p>
    <w:p w:rsidR="00C976AF" w:rsidRDefault="00C976AF" w:rsidP="00C976A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Discussant for UI </w:t>
      </w:r>
      <w:proofErr w:type="spellStart"/>
      <w:r>
        <w:t>Womens</w:t>
      </w:r>
      <w:proofErr w:type="spellEnd"/>
      <w:r>
        <w:t xml:space="preserve"> Center Screening of Miss Representation, </w:t>
      </w:r>
      <w:proofErr w:type="spellStart"/>
      <w:r>
        <w:t>Kenworthy</w:t>
      </w:r>
      <w:proofErr w:type="spellEnd"/>
      <w:r>
        <w:t>, September 6, 2011</w:t>
      </w:r>
    </w:p>
    <w:p w:rsidR="00A9044A" w:rsidRDefault="00C976AF" w:rsidP="00C976A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G</w:t>
      </w:r>
      <w:r w:rsidR="00A9044A">
        <w:t>uest Speaker – “Teaching and Presentations</w:t>
      </w:r>
      <w:proofErr w:type="gramStart"/>
      <w:r w:rsidR="00A9044A">
        <w:t>”  INTR</w:t>
      </w:r>
      <w:proofErr w:type="gramEnd"/>
      <w:r w:rsidR="00A9044A">
        <w:t xml:space="preserve"> 504: College Teaching/Learning, Spring 2011</w:t>
      </w:r>
      <w:r w:rsidR="00EC2B47">
        <w:t>.</w:t>
      </w:r>
    </w:p>
    <w:p w:rsidR="00AC091B" w:rsidRDefault="00F8342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Guest </w:t>
      </w:r>
      <w:r w:rsidR="00C976AF">
        <w:t>S</w:t>
      </w:r>
      <w:r>
        <w:t xml:space="preserve">peaker </w:t>
      </w:r>
      <w:r w:rsidRPr="00F83429">
        <w:t>Integrated Seminar (ISEM) 101: Contemporary American Experience</w:t>
      </w:r>
    </w:p>
    <w:p w:rsidR="00F83429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F83429">
        <w:t>(</w:t>
      </w:r>
      <w:r w:rsidR="00F83429" w:rsidRPr="00F83429">
        <w:t>Migrations/Immigrations/Relocations),</w:t>
      </w:r>
      <w:r w:rsidR="00EC2B47">
        <w:t xml:space="preserve"> F</w:t>
      </w:r>
      <w:r w:rsidR="00F83429" w:rsidRPr="00F83429">
        <w:t>all 2011.</w:t>
      </w:r>
    </w:p>
    <w:p w:rsidR="00AC091B" w:rsidRDefault="00F8342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color w:val="000000"/>
          <w:szCs w:val="20"/>
        </w:rPr>
      </w:pPr>
      <w:r w:rsidRPr="00F83429">
        <w:t xml:space="preserve"> </w:t>
      </w:r>
      <w:r w:rsidR="00C1095C">
        <w:t xml:space="preserve">Guest Speaker Art and </w:t>
      </w:r>
      <w:proofErr w:type="spellStart"/>
      <w:r w:rsidR="00C1095C">
        <w:t>Archetecture</w:t>
      </w:r>
      <w:proofErr w:type="spellEnd"/>
      <w:r w:rsidR="00C1095C">
        <w:t xml:space="preserve"> </w:t>
      </w:r>
      <w:r w:rsidR="00893CDE">
        <w:rPr>
          <w:color w:val="000000"/>
          <w:sz w:val="18"/>
          <w:szCs w:val="18"/>
        </w:rPr>
        <w:t>LARC 480:  </w:t>
      </w:r>
      <w:r w:rsidR="00893CDE" w:rsidRPr="003B6856">
        <w:rPr>
          <w:color w:val="000000"/>
          <w:szCs w:val="20"/>
        </w:rPr>
        <w:t>The Emerging Landscape. Landscape Architecture Capstone</w:t>
      </w:r>
    </w:p>
    <w:p w:rsidR="00C1095C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szCs w:val="20"/>
        </w:rPr>
      </w:pPr>
      <w:r>
        <w:rPr>
          <w:color w:val="000000"/>
          <w:szCs w:val="20"/>
        </w:rPr>
        <w:tab/>
      </w:r>
      <w:proofErr w:type="gramStart"/>
      <w:r w:rsidR="00893CDE" w:rsidRPr="003B6856">
        <w:rPr>
          <w:color w:val="000000"/>
          <w:szCs w:val="20"/>
        </w:rPr>
        <w:t>course</w:t>
      </w:r>
      <w:proofErr w:type="gramEnd"/>
      <w:r w:rsidR="00893CDE" w:rsidRPr="003B6856">
        <w:rPr>
          <w:color w:val="000000"/>
          <w:szCs w:val="20"/>
        </w:rPr>
        <w:t>.</w:t>
      </w:r>
      <w:r w:rsidR="00C1095C" w:rsidRPr="003B6856">
        <w:rPr>
          <w:szCs w:val="20"/>
        </w:rPr>
        <w:t xml:space="preserve"> February 24, 2010.</w:t>
      </w:r>
    </w:p>
    <w:p w:rsidR="00176676" w:rsidRPr="00176676" w:rsidRDefault="00176676" w:rsidP="009F0C24">
      <w:pPr>
        <w:ind w:firstLine="540"/>
      </w:pPr>
      <w:r>
        <w:t>University of Idaho Honors Student Fireside Chat ‘Pirates of the Caribbean,’ September 16, 2010.   </w:t>
      </w:r>
    </w:p>
    <w:p w:rsidR="00AC091B" w:rsidRDefault="0056327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‘The Empire Visits the Metropolis: Cherokees in 1730s London’ History, Culture and Society: History</w:t>
      </w:r>
    </w:p>
    <w:p w:rsidR="00563276" w:rsidRPr="00847BCE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563276">
        <w:t>D</w:t>
      </w:r>
      <w:r w:rsidR="00563276" w:rsidRPr="00847BCE">
        <w:t>epartment Brown Bag</w:t>
      </w:r>
      <w:r w:rsidR="00EC2B47">
        <w:t>,</w:t>
      </w:r>
      <w:r w:rsidR="00563276" w:rsidRPr="00847BCE">
        <w:t xml:space="preserve"> December 4, 2009 UI</w:t>
      </w:r>
      <w:r w:rsidR="00EC2B47">
        <w:t>.</w:t>
      </w:r>
    </w:p>
    <w:p w:rsidR="00AC091B" w:rsidRDefault="0056327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"Daniel Defoe, Colo</w:t>
      </w:r>
      <w:r>
        <w:t>nialism and Space,</w:t>
      </w:r>
      <w:proofErr w:type="gramStart"/>
      <w:r>
        <w:t>",</w:t>
      </w:r>
      <w:proofErr w:type="gramEnd"/>
      <w:r>
        <w:t xml:space="preserve"> University  </w:t>
      </w:r>
      <w:r w:rsidRPr="00847BCE">
        <w:t>Interdisciplinary Colloquium, University of Idaho</w:t>
      </w:r>
      <w:r w:rsidR="00EC2B47">
        <w:t>,</w:t>
      </w:r>
    </w:p>
    <w:p w:rsidR="00563276" w:rsidRPr="00847BCE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EC2B47" w:rsidRPr="00847BCE">
        <w:t>October 20,</w:t>
      </w:r>
      <w:r w:rsidR="00563276" w:rsidRPr="00847BCE">
        <w:t xml:space="preserve"> 2009</w:t>
      </w:r>
      <w:r w:rsidR="00EC2B47">
        <w:t>.</w:t>
      </w:r>
    </w:p>
    <w:p w:rsidR="00AC091B" w:rsidRDefault="0056327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>Workshop Member – Approaches to Teaching Lakota Culture: Historical Approach, Centre for American</w:t>
      </w:r>
    </w:p>
    <w:p w:rsidR="00563276" w:rsidRPr="00847BCE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563276" w:rsidRPr="00847BCE">
        <w:t>Indian Studies and Native Research, Pine Ridge, South Dakota, June 29-July 3 2009</w:t>
      </w:r>
      <w:r w:rsidR="00EC2B47">
        <w:t>.</w:t>
      </w:r>
    </w:p>
    <w:p w:rsidR="00F57891" w:rsidRPr="001A669A" w:rsidRDefault="00F57891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>Pirates and Business, Guest Presentation UI Executive MBA Program, Sandpoint Idaho</w:t>
      </w:r>
      <w:r w:rsidR="00EC2B47">
        <w:t>,</w:t>
      </w:r>
      <w:r w:rsidRPr="001A669A">
        <w:t xml:space="preserve"> March 17, 2009</w:t>
      </w:r>
    </w:p>
    <w:p w:rsidR="00AC091B" w:rsidRDefault="00F57891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>“Pirates of the Caribbean: Why Pirates Matter to History” Eastern Washington Genealogical Society</w:t>
      </w:r>
    </w:p>
    <w:p w:rsidR="00F57891" w:rsidRPr="001A669A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F57891" w:rsidRPr="001A669A">
        <w:t>Luncheon, Spokane</w:t>
      </w:r>
      <w:r w:rsidR="00EC2B47">
        <w:t>,</w:t>
      </w:r>
      <w:r w:rsidR="00F57891" w:rsidRPr="001A669A">
        <w:t xml:space="preserve"> Jan</w:t>
      </w:r>
      <w:r w:rsidR="00EC2B47">
        <w:t>uary</w:t>
      </w:r>
      <w:r w:rsidR="00F57891" w:rsidRPr="001A669A">
        <w:t xml:space="preserve"> 3, 2009</w:t>
      </w:r>
      <w:r w:rsidR="00EC2B47">
        <w:t>.</w:t>
      </w:r>
    </w:p>
    <w:p w:rsidR="00AC091B" w:rsidRDefault="00F57891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 </w:t>
      </w:r>
      <w:r w:rsidR="00563276" w:rsidRPr="00847BCE">
        <w:t xml:space="preserve">“Your Karma ran </w:t>
      </w:r>
      <w:proofErr w:type="gramStart"/>
      <w:r w:rsidR="00563276" w:rsidRPr="00847BCE">
        <w:t>Over</w:t>
      </w:r>
      <w:proofErr w:type="gramEnd"/>
      <w:r w:rsidR="00563276" w:rsidRPr="00847BCE">
        <w:t xml:space="preserve"> my D</w:t>
      </w:r>
      <w:r w:rsidR="00563276">
        <w:t>o</w:t>
      </w:r>
      <w:r w:rsidR="00563276" w:rsidRPr="00847BCE">
        <w:t>gma: The Relationship Between evolution and Native American History”,</w:t>
      </w:r>
    </w:p>
    <w:p w:rsidR="00563276" w:rsidRDefault="00AC091B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563276" w:rsidRPr="00847BCE">
        <w:t>Weekly IBEST Lunch</w:t>
      </w:r>
      <w:r w:rsidR="00EC2B47">
        <w:t>,</w:t>
      </w:r>
      <w:r w:rsidR="00563276" w:rsidRPr="00847BCE">
        <w:t xml:space="preserve"> October 30, 2008</w:t>
      </w:r>
      <w:r w:rsidR="00EC2B47">
        <w:t>.</w:t>
      </w:r>
      <w:r w:rsidR="00563276" w:rsidRPr="00847BCE">
        <w:t xml:space="preserve"> </w:t>
      </w:r>
    </w:p>
    <w:p w:rsidR="00563276" w:rsidRPr="00847BCE" w:rsidRDefault="00EC2B4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EC2B47">
        <w:t xml:space="preserve">“The Role of Space in Colonial Contacts” Institute for Southern Studies, Columbia, South Carolina 2005 </w:t>
      </w:r>
      <w:r w:rsidR="00563276" w:rsidRPr="00847BCE">
        <w:t>“Spatial Identity in Eighteenth-Century England”</w:t>
      </w:r>
      <w:r w:rsidR="00563276">
        <w:t xml:space="preserve"> </w:t>
      </w:r>
      <w:r w:rsidR="00563276" w:rsidRPr="00847BCE">
        <w:t>Huntington Library, San Marino California</w:t>
      </w:r>
      <w:r>
        <w:t>,</w:t>
      </w:r>
      <w:r w:rsidR="00563276" w:rsidRPr="00847BCE">
        <w:t xml:space="preserve"> May, 2004</w:t>
      </w:r>
      <w:r>
        <w:t>.</w:t>
      </w:r>
    </w:p>
    <w:p w:rsidR="00563276" w:rsidRPr="00847BCE" w:rsidRDefault="0056327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847BCE">
        <w:t xml:space="preserve">“Space: The Final Frontier?” </w:t>
      </w:r>
      <w:r>
        <w:t xml:space="preserve"> </w:t>
      </w:r>
      <w:r w:rsidRPr="00847BCE">
        <w:t>John D. Rockefeller Library, Colon</w:t>
      </w:r>
      <w:r w:rsidR="00EC2B47">
        <w:t>ial Williamsburg, December, 2003.</w:t>
      </w:r>
    </w:p>
    <w:p w:rsidR="00563276" w:rsidRPr="00847BCE" w:rsidRDefault="0056327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>Honors and Awards:</w:t>
      </w:r>
    </w:p>
    <w:p w:rsidR="00C028BF" w:rsidRPr="00C028BF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 w:rsidRPr="00C028BF">
        <w:t>ASUI Faculty Award for Excellence 2010, 2012</w:t>
      </w:r>
      <w:r w:rsidR="00EC2B47">
        <w:t>.</w:t>
      </w:r>
    </w:p>
    <w:p w:rsidR="00C028BF" w:rsidRPr="00C028BF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C028BF">
        <w:tab/>
        <w:t>Inspirational Faculty Member Award for Excellence, UI Alumni Association 20</w:t>
      </w:r>
      <w:r w:rsidR="00E81CD0">
        <w:t>1</w:t>
      </w:r>
      <w:r w:rsidRPr="00C028BF">
        <w:t>0</w:t>
      </w:r>
      <w:r w:rsidR="00EC2B47">
        <w:t>.</w:t>
      </w:r>
    </w:p>
    <w:p w:rsidR="00C028BF" w:rsidRDefault="00C028B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 w:rsidRPr="00C028BF">
        <w:tab/>
        <w:t xml:space="preserve">Voted one of top two best professors at UI in ‘Best of Moscow’ </w:t>
      </w:r>
      <w:proofErr w:type="gramStart"/>
      <w:r w:rsidRPr="00C028BF">
        <w:t>The</w:t>
      </w:r>
      <w:proofErr w:type="gramEnd"/>
      <w:r w:rsidRPr="00C028BF">
        <w:t xml:space="preserve"> Argonaut, 2009</w:t>
      </w:r>
      <w:r w:rsidR="00EC2B47">
        <w:t>.</w:t>
      </w:r>
    </w:p>
    <w:p w:rsidR="00380736" w:rsidRPr="00C028BF" w:rsidRDefault="00380736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Multiple Favorite Professor Dinners</w:t>
      </w:r>
      <w:r w:rsidR="00895B8E">
        <w:t>, Greek System,</w:t>
      </w:r>
      <w:r>
        <w:t xml:space="preserve"> 2008-Present</w:t>
      </w:r>
      <w:r w:rsidR="00EC2B47">
        <w:t>.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976DC5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375CF" w:rsidRDefault="00C375CF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>SERVICE:</w:t>
      </w:r>
    </w:p>
    <w:p w:rsidR="00C92FE9" w:rsidRDefault="00C92FE9" w:rsidP="009F0C24">
      <w:pPr>
        <w:pStyle w:val="BodyTextIndent3"/>
        <w:ind w:left="1620" w:hanging="1080"/>
        <w:jc w:val="left"/>
        <w:rPr>
          <w:b/>
          <w:sz w:val="20"/>
        </w:rPr>
      </w:pPr>
    </w:p>
    <w:p w:rsidR="00AC50FC" w:rsidRDefault="00C92FE9" w:rsidP="009F0C24">
      <w:pPr>
        <w:pStyle w:val="BodyTextIndent3"/>
        <w:ind w:left="1620" w:hanging="1080"/>
        <w:jc w:val="left"/>
        <w:rPr>
          <w:b/>
          <w:sz w:val="20"/>
        </w:rPr>
      </w:pPr>
      <w:r>
        <w:rPr>
          <w:b/>
          <w:sz w:val="20"/>
        </w:rPr>
        <w:t xml:space="preserve">Major Committee Assignments:  </w:t>
      </w:r>
    </w:p>
    <w:p w:rsidR="00D32C83" w:rsidRDefault="00D32C83" w:rsidP="009F0C24">
      <w:pPr>
        <w:pStyle w:val="BodyTextIndent3"/>
        <w:ind w:left="1620" w:hanging="1080"/>
        <w:jc w:val="left"/>
        <w:rPr>
          <w:sz w:val="20"/>
        </w:rPr>
      </w:pPr>
      <w:r>
        <w:rPr>
          <w:sz w:val="20"/>
        </w:rPr>
        <w:t>Search Committee Women’s Center Assistant Director for Programs 2013-</w:t>
      </w:r>
      <w:r w:rsidR="003B1C87">
        <w:rPr>
          <w:sz w:val="20"/>
        </w:rPr>
        <w:t>14</w:t>
      </w:r>
    </w:p>
    <w:p w:rsidR="00D32C83" w:rsidRDefault="00D32C83" w:rsidP="009F0C24">
      <w:pPr>
        <w:pStyle w:val="BodyTextIndent3"/>
        <w:ind w:left="1620" w:hanging="1080"/>
        <w:jc w:val="left"/>
        <w:rPr>
          <w:sz w:val="20"/>
        </w:rPr>
      </w:pPr>
      <w:r>
        <w:rPr>
          <w:sz w:val="20"/>
        </w:rPr>
        <w:t xml:space="preserve">College </w:t>
      </w:r>
      <w:proofErr w:type="spellStart"/>
      <w:r>
        <w:rPr>
          <w:sz w:val="20"/>
        </w:rPr>
        <w:t>Saftety</w:t>
      </w:r>
      <w:proofErr w:type="spellEnd"/>
      <w:r>
        <w:rPr>
          <w:sz w:val="20"/>
        </w:rPr>
        <w:t xml:space="preserve"> Committee 2013-</w:t>
      </w:r>
    </w:p>
    <w:p w:rsidR="00466147" w:rsidRDefault="00B04974" w:rsidP="009F0C24">
      <w:pPr>
        <w:pStyle w:val="BodyTextIndent3"/>
        <w:ind w:left="1620" w:hanging="1080"/>
        <w:jc w:val="left"/>
        <w:rPr>
          <w:sz w:val="20"/>
        </w:rPr>
      </w:pPr>
      <w:r>
        <w:rPr>
          <w:sz w:val="20"/>
        </w:rPr>
        <w:t xml:space="preserve">Planning Committee </w:t>
      </w:r>
      <w:r w:rsidR="00466147">
        <w:rPr>
          <w:sz w:val="20"/>
        </w:rPr>
        <w:t xml:space="preserve">Northwest Women’s Studies Association </w:t>
      </w:r>
      <w:proofErr w:type="spellStart"/>
      <w:r w:rsidR="00466147">
        <w:rPr>
          <w:sz w:val="20"/>
        </w:rPr>
        <w:t>Anuual</w:t>
      </w:r>
      <w:proofErr w:type="spellEnd"/>
      <w:r w:rsidR="00466147">
        <w:rPr>
          <w:sz w:val="20"/>
        </w:rPr>
        <w:t xml:space="preserve"> Conference</w:t>
      </w:r>
      <w:r>
        <w:rPr>
          <w:sz w:val="20"/>
        </w:rPr>
        <w:t>,</w:t>
      </w:r>
      <w:r w:rsidR="00466147">
        <w:rPr>
          <w:sz w:val="20"/>
        </w:rPr>
        <w:t xml:space="preserve"> University of Idaho</w:t>
      </w:r>
    </w:p>
    <w:p w:rsidR="00466147" w:rsidRDefault="00466147" w:rsidP="009F0C24">
      <w:pPr>
        <w:pStyle w:val="BodyTextIndent3"/>
        <w:ind w:left="1620" w:hanging="1080"/>
        <w:jc w:val="left"/>
        <w:rPr>
          <w:sz w:val="20"/>
        </w:rPr>
      </w:pPr>
      <w:r>
        <w:rPr>
          <w:sz w:val="20"/>
        </w:rPr>
        <w:t>April 5-6, 2013</w:t>
      </w:r>
    </w:p>
    <w:p w:rsidR="00AC50FC" w:rsidRPr="00AC50FC" w:rsidRDefault="00AC50FC" w:rsidP="009F0C24">
      <w:pPr>
        <w:pStyle w:val="BodyTextIndent3"/>
        <w:ind w:left="1620" w:hanging="1080"/>
        <w:jc w:val="left"/>
        <w:rPr>
          <w:sz w:val="20"/>
        </w:rPr>
      </w:pPr>
      <w:r w:rsidRPr="00AC50FC">
        <w:rPr>
          <w:sz w:val="20"/>
        </w:rPr>
        <w:t>Morrill Task Force Sub Committee</w:t>
      </w:r>
      <w:r w:rsidR="003B1C87">
        <w:rPr>
          <w:sz w:val="20"/>
        </w:rPr>
        <w:t>, 2011</w:t>
      </w:r>
      <w:r w:rsidR="00E81CD0">
        <w:rPr>
          <w:sz w:val="20"/>
        </w:rPr>
        <w:t>-12</w:t>
      </w:r>
    </w:p>
    <w:p w:rsidR="00B221C5" w:rsidRDefault="00E81CD0" w:rsidP="009F0C24">
      <w:pPr>
        <w:ind w:firstLine="540"/>
        <w:rPr>
          <w:szCs w:val="20"/>
        </w:rPr>
      </w:pPr>
      <w:r>
        <w:rPr>
          <w:szCs w:val="20"/>
        </w:rPr>
        <w:t xml:space="preserve">Faculty advisor UI </w:t>
      </w:r>
      <w:r w:rsidR="00B221C5">
        <w:rPr>
          <w:szCs w:val="20"/>
        </w:rPr>
        <w:t xml:space="preserve">Student </w:t>
      </w:r>
      <w:proofErr w:type="spellStart"/>
      <w:r w:rsidR="00B221C5">
        <w:rPr>
          <w:szCs w:val="20"/>
        </w:rPr>
        <w:t>Hapkido</w:t>
      </w:r>
      <w:proofErr w:type="spellEnd"/>
      <w:r w:rsidR="00B221C5">
        <w:rPr>
          <w:szCs w:val="20"/>
        </w:rPr>
        <w:t xml:space="preserve"> Club 2011-2012</w:t>
      </w:r>
    </w:p>
    <w:p w:rsidR="00E81CD0" w:rsidRDefault="00E81CD0" w:rsidP="009F0C24">
      <w:pPr>
        <w:ind w:firstLine="540"/>
        <w:rPr>
          <w:szCs w:val="20"/>
        </w:rPr>
      </w:pPr>
      <w:r>
        <w:rPr>
          <w:szCs w:val="20"/>
        </w:rPr>
        <w:t xml:space="preserve">University of Idaho </w:t>
      </w:r>
      <w:proofErr w:type="spellStart"/>
      <w:r>
        <w:rPr>
          <w:szCs w:val="20"/>
        </w:rPr>
        <w:t>Odesey</w:t>
      </w:r>
      <w:proofErr w:type="spellEnd"/>
      <w:r>
        <w:rPr>
          <w:szCs w:val="20"/>
        </w:rPr>
        <w:t xml:space="preserve"> Camp presentation, ‘Pirates of the Caribbean and </w:t>
      </w:r>
      <w:proofErr w:type="gramStart"/>
      <w:r>
        <w:rPr>
          <w:szCs w:val="20"/>
        </w:rPr>
        <w:t>Beyond</w:t>
      </w:r>
      <w:proofErr w:type="gramEnd"/>
      <w:r>
        <w:rPr>
          <w:szCs w:val="20"/>
        </w:rPr>
        <w:t xml:space="preserve">’, 2010-11 </w:t>
      </w:r>
    </w:p>
    <w:p w:rsidR="00E81CD0" w:rsidRDefault="00E81CD0" w:rsidP="009F0C24">
      <w:pPr>
        <w:ind w:firstLine="540"/>
        <w:rPr>
          <w:szCs w:val="20"/>
        </w:rPr>
      </w:pPr>
      <w:r>
        <w:rPr>
          <w:szCs w:val="20"/>
        </w:rPr>
        <w:t xml:space="preserve">Advisor for University of Idaho </w:t>
      </w:r>
      <w:r w:rsidRPr="00E81CD0">
        <w:rPr>
          <w:szCs w:val="20"/>
        </w:rPr>
        <w:t>Student Options Advising Retreat</w:t>
      </w:r>
      <w:r>
        <w:rPr>
          <w:szCs w:val="20"/>
        </w:rPr>
        <w:t xml:space="preserve">, </w:t>
      </w:r>
      <w:proofErr w:type="gramStart"/>
      <w:r>
        <w:rPr>
          <w:szCs w:val="20"/>
        </w:rPr>
        <w:t>Spring</w:t>
      </w:r>
      <w:proofErr w:type="gramEnd"/>
      <w:r>
        <w:rPr>
          <w:szCs w:val="20"/>
        </w:rPr>
        <w:t xml:space="preserve"> 2011</w:t>
      </w:r>
      <w:r w:rsidRPr="00E81CD0">
        <w:rPr>
          <w:szCs w:val="20"/>
        </w:rPr>
        <w:t xml:space="preserve"> </w:t>
      </w:r>
    </w:p>
    <w:p w:rsidR="00B221C5" w:rsidRDefault="00B221C5" w:rsidP="009F0C24">
      <w:pPr>
        <w:ind w:firstLine="540"/>
        <w:rPr>
          <w:szCs w:val="20"/>
        </w:rPr>
      </w:pPr>
      <w:r>
        <w:rPr>
          <w:szCs w:val="20"/>
        </w:rPr>
        <w:t xml:space="preserve">Mentor for </w:t>
      </w:r>
      <w:proofErr w:type="spellStart"/>
      <w:r>
        <w:rPr>
          <w:szCs w:val="20"/>
        </w:rPr>
        <w:t>T</w:t>
      </w:r>
      <w:r w:rsidR="00E50E7E">
        <w:rPr>
          <w:szCs w:val="20"/>
        </w:rPr>
        <w:t>R</w:t>
      </w:r>
      <w:r>
        <w:rPr>
          <w:szCs w:val="20"/>
        </w:rPr>
        <w:t>i</w:t>
      </w:r>
      <w:r w:rsidR="00E50E7E">
        <w:rPr>
          <w:szCs w:val="20"/>
        </w:rPr>
        <w:t>O</w:t>
      </w:r>
      <w:proofErr w:type="spellEnd"/>
      <w:r>
        <w:rPr>
          <w:szCs w:val="20"/>
        </w:rPr>
        <w:t xml:space="preserve"> Summer Intern, Jessica Lynn Williams. 2011</w:t>
      </w:r>
    </w:p>
    <w:p w:rsidR="00F57891" w:rsidRDefault="00F57891" w:rsidP="009F0C24">
      <w:pPr>
        <w:ind w:firstLine="540"/>
        <w:rPr>
          <w:szCs w:val="20"/>
        </w:rPr>
      </w:pPr>
      <w:r>
        <w:rPr>
          <w:szCs w:val="20"/>
        </w:rPr>
        <w:t>History Brown Bag, Co-Coordinator 20</w:t>
      </w:r>
      <w:r w:rsidR="00C1095C">
        <w:rPr>
          <w:szCs w:val="20"/>
        </w:rPr>
        <w:t>09</w:t>
      </w:r>
      <w:r>
        <w:rPr>
          <w:szCs w:val="20"/>
        </w:rPr>
        <w:t>-201</w:t>
      </w:r>
      <w:r w:rsidR="00C1095C">
        <w:rPr>
          <w:szCs w:val="20"/>
        </w:rPr>
        <w:t>1</w:t>
      </w:r>
    </w:p>
    <w:p w:rsidR="00E81CD0" w:rsidRDefault="00E81CD0" w:rsidP="009F0C24">
      <w:pPr>
        <w:ind w:firstLine="540"/>
        <w:rPr>
          <w:szCs w:val="20"/>
        </w:rPr>
      </w:pPr>
      <w:r>
        <w:rPr>
          <w:szCs w:val="20"/>
        </w:rPr>
        <w:t>Search Committee, Library, 2011</w:t>
      </w:r>
    </w:p>
    <w:p w:rsidR="00AC50FC" w:rsidRPr="00AC50FC" w:rsidRDefault="00AC50FC" w:rsidP="009F0C24">
      <w:pPr>
        <w:ind w:firstLine="540"/>
        <w:rPr>
          <w:szCs w:val="20"/>
        </w:rPr>
      </w:pPr>
      <w:r w:rsidRPr="00AC50FC">
        <w:rPr>
          <w:szCs w:val="20"/>
        </w:rPr>
        <w:t>Library Affairs Committee</w:t>
      </w:r>
      <w:r>
        <w:rPr>
          <w:szCs w:val="20"/>
        </w:rPr>
        <w:t xml:space="preserve"> member 2009</w:t>
      </w:r>
      <w:r w:rsidR="00E50E7E">
        <w:rPr>
          <w:szCs w:val="20"/>
        </w:rPr>
        <w:t xml:space="preserve"> - 2011</w:t>
      </w:r>
      <w:r>
        <w:rPr>
          <w:szCs w:val="20"/>
        </w:rPr>
        <w:t>, Chair 2010</w:t>
      </w:r>
      <w:r w:rsidRPr="00AC50FC">
        <w:rPr>
          <w:szCs w:val="20"/>
        </w:rPr>
        <w:t xml:space="preserve"> </w:t>
      </w:r>
    </w:p>
    <w:p w:rsidR="00AC50FC" w:rsidRPr="00AC50FC" w:rsidRDefault="00AC50FC" w:rsidP="009F0C24">
      <w:pPr>
        <w:pStyle w:val="BodyTextIndent3"/>
        <w:ind w:left="1620" w:hanging="1080"/>
        <w:jc w:val="left"/>
        <w:rPr>
          <w:sz w:val="20"/>
        </w:rPr>
      </w:pPr>
      <w:r w:rsidRPr="00AC50FC">
        <w:rPr>
          <w:sz w:val="20"/>
        </w:rPr>
        <w:t>Mentor for Gilder Lehman Scholar</w:t>
      </w:r>
      <w:r>
        <w:rPr>
          <w:sz w:val="20"/>
        </w:rPr>
        <w:t>, 2009</w:t>
      </w:r>
    </w:p>
    <w:p w:rsidR="00AC50FC" w:rsidRPr="00AC50FC" w:rsidRDefault="00AC50FC" w:rsidP="009F0C24">
      <w:pPr>
        <w:pStyle w:val="BodyTextIndent3"/>
        <w:ind w:left="1620" w:hanging="1080"/>
        <w:jc w:val="left"/>
        <w:rPr>
          <w:sz w:val="20"/>
        </w:rPr>
      </w:pPr>
      <w:r w:rsidRPr="00AC50FC">
        <w:rPr>
          <w:sz w:val="20"/>
        </w:rPr>
        <w:t xml:space="preserve">Faculty presenter – Second Year Faculty Program, New </w:t>
      </w:r>
      <w:r>
        <w:rPr>
          <w:sz w:val="20"/>
        </w:rPr>
        <w:t>Faculty O</w:t>
      </w:r>
      <w:r w:rsidRPr="00AC50FC">
        <w:rPr>
          <w:sz w:val="20"/>
        </w:rPr>
        <w:t>rientation, 2009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</w:p>
    <w:p w:rsidR="00D32C83" w:rsidRDefault="00D32C83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</w:p>
    <w:p w:rsidR="00AC50FC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  <w:r>
        <w:rPr>
          <w:b/>
        </w:rPr>
        <w:t xml:space="preserve">Professional and Scholarly Organizations </w:t>
      </w:r>
    </w:p>
    <w:p w:rsidR="00EB3C6A" w:rsidRDefault="00A14651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Article Reviewer </w:t>
      </w:r>
      <w:proofErr w:type="gramStart"/>
      <w:r>
        <w:t xml:space="preserve">for </w:t>
      </w:r>
      <w:r>
        <w:rPr>
          <w:i/>
        </w:rPr>
        <w:t xml:space="preserve"> Southern</w:t>
      </w:r>
      <w:proofErr w:type="gramEnd"/>
      <w:r>
        <w:rPr>
          <w:i/>
        </w:rPr>
        <w:t xml:space="preserve"> Studies: An Interdisciplinary Journal of the South</w:t>
      </w:r>
      <w:r w:rsidR="00EB3C6A" w:rsidRPr="00EB3C6A">
        <w:t xml:space="preserve"> </w:t>
      </w:r>
    </w:p>
    <w:p w:rsidR="00A14651" w:rsidRPr="00A14651" w:rsidRDefault="00EB3C6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i/>
        </w:rPr>
      </w:pPr>
      <w:r>
        <w:t xml:space="preserve">Article </w:t>
      </w:r>
      <w:r w:rsidRPr="00EB3C6A">
        <w:t>Review</w:t>
      </w:r>
      <w:r>
        <w:t>er</w:t>
      </w:r>
      <w:r w:rsidRPr="00EB3C6A">
        <w:t xml:space="preserve"> for</w:t>
      </w:r>
      <w:r w:rsidRPr="00EB3C6A">
        <w:rPr>
          <w:i/>
        </w:rPr>
        <w:t xml:space="preserve"> </w:t>
      </w:r>
      <w:proofErr w:type="gramStart"/>
      <w:r>
        <w:rPr>
          <w:i/>
        </w:rPr>
        <w:t>T</w:t>
      </w:r>
      <w:bookmarkStart w:id="0" w:name="_GoBack"/>
      <w:bookmarkEnd w:id="0"/>
      <w:r w:rsidRPr="00EB3C6A">
        <w:rPr>
          <w:i/>
        </w:rPr>
        <w:t>he</w:t>
      </w:r>
      <w:proofErr w:type="gramEnd"/>
      <w:r w:rsidRPr="00EB3C6A">
        <w:rPr>
          <w:i/>
        </w:rPr>
        <w:t xml:space="preserve"> Journal for Eighteenth-Century Studies</w:t>
      </w:r>
    </w:p>
    <w:p w:rsidR="00EC2B47" w:rsidRDefault="00B221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Editorial Board, Visions and Revisions: New Scholars and New Interpretations </w:t>
      </w:r>
      <w:proofErr w:type="gramStart"/>
      <w:r>
        <w:t>An</w:t>
      </w:r>
      <w:proofErr w:type="gramEnd"/>
      <w:r>
        <w:t xml:space="preserve"> Interdisciplinary</w:t>
      </w:r>
    </w:p>
    <w:p w:rsidR="00B221C5" w:rsidRDefault="00EC2B4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B221C5">
        <w:t>Undergraduate Journal 2014 - Present</w:t>
      </w:r>
    </w:p>
    <w:p w:rsidR="00C92FE9" w:rsidRDefault="00AC50F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AC50FC">
        <w:t>Fellow, Royal Geographical Society, London, England</w:t>
      </w:r>
      <w:r>
        <w:t xml:space="preserve"> 2008- Present</w:t>
      </w:r>
    </w:p>
    <w:p w:rsidR="00F11268" w:rsidRDefault="00F1126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Book Project Reviewer for Westview Press </w:t>
      </w:r>
      <w:r w:rsidRPr="00F11268">
        <w:rPr>
          <w:i/>
        </w:rPr>
        <w:t>Lives of American Women</w:t>
      </w:r>
      <w:r>
        <w:t xml:space="preserve"> Series</w:t>
      </w:r>
    </w:p>
    <w:p w:rsidR="00AC50FC" w:rsidRPr="00AC50FC" w:rsidRDefault="00AC50F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</w:p>
    <w:p w:rsidR="001A669A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  <w:r>
        <w:rPr>
          <w:b/>
        </w:rPr>
        <w:t>Outreach Service:</w:t>
      </w:r>
    </w:p>
    <w:p w:rsidR="001A669A" w:rsidRP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 xml:space="preserve">Faculty Member UI Odyssey Camp Program, May 2009 </w:t>
      </w:r>
    </w:p>
    <w:p w:rsidR="00E50E7E" w:rsidRDefault="00E50E7E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E50E7E">
        <w:t xml:space="preserve">Reviewer for History Program North Idaho College, 2009 </w:t>
      </w:r>
    </w:p>
    <w:p w:rsidR="001A669A" w:rsidRP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>Coordinator and leader UI High School History Teacher Dual Credit Training Workshop August 4 – 6, 2009</w:t>
      </w:r>
    </w:p>
    <w:p w:rsidR="001A669A" w:rsidRP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>Faculty of Record UI History Dual Credit Program</w:t>
      </w:r>
      <w:r w:rsidR="00E50E7E">
        <w:t xml:space="preserve"> 2008 - present</w:t>
      </w:r>
    </w:p>
    <w:p w:rsidR="001A669A" w:rsidRP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>Includes visits and lectures at High School</w:t>
      </w:r>
      <w:r w:rsidR="00AF34FD">
        <w:t>,</w:t>
      </w:r>
      <w:r w:rsidRPr="001A669A">
        <w:t xml:space="preserve"> hosting students on UI campus tours</w:t>
      </w:r>
      <w:r w:rsidR="00AF34FD">
        <w:t>,</w:t>
      </w:r>
      <w:r w:rsidRPr="001A669A">
        <w:t xml:space="preserve"> assessment of work</w:t>
      </w:r>
    </w:p>
    <w:p w:rsidR="001A669A" w:rsidRP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1A669A">
        <w:t>Current Schools:</w:t>
      </w:r>
    </w:p>
    <w:p w:rsidR="001A669A" w:rsidRPr="001A669A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 w:rsidRPr="001A669A">
        <w:t>McCall-Donnelly High</w:t>
      </w:r>
    </w:p>
    <w:p w:rsidR="00B04974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proofErr w:type="spellStart"/>
      <w:r w:rsidR="00B04974">
        <w:t>Lapwai</w:t>
      </w:r>
      <w:proofErr w:type="spellEnd"/>
      <w:r w:rsidR="00B04974">
        <w:t xml:space="preserve"> High</w:t>
      </w:r>
    </w:p>
    <w:p w:rsidR="001A669A" w:rsidRPr="001A669A" w:rsidRDefault="00B04974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 w:rsidRPr="001A669A">
        <w:t>Moscow High</w:t>
      </w:r>
    </w:p>
    <w:p w:rsidR="001A669A" w:rsidRPr="001A669A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 w:rsidRPr="001A669A">
        <w:t>Lakeside High</w:t>
      </w:r>
    </w:p>
    <w:p w:rsidR="001A669A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 w:rsidRPr="001A669A">
        <w:t>Clark Fork High</w:t>
      </w:r>
    </w:p>
    <w:p w:rsidR="001A669A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>
        <w:t>Sandpoint High</w:t>
      </w:r>
    </w:p>
    <w:p w:rsidR="001A669A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>
        <w:t>Post Falls</w:t>
      </w:r>
      <w:r>
        <w:t xml:space="preserve"> High</w:t>
      </w:r>
    </w:p>
    <w:p w:rsidR="00F11268" w:rsidRDefault="00F11268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  <w:t>Coeur D’Alene High</w:t>
      </w:r>
    </w:p>
    <w:p w:rsidR="001A669A" w:rsidRDefault="00976DC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>
        <w:t>Glenn’s Ferry</w:t>
      </w:r>
      <w:r>
        <w:t xml:space="preserve"> High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</w:p>
    <w:p w:rsidR="001A669A" w:rsidRPr="00976DC5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  <w:r w:rsidRPr="00976DC5">
        <w:rPr>
          <w:b/>
        </w:rPr>
        <w:t>Press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‘Pirates are the new black,’ </w:t>
      </w:r>
      <w:proofErr w:type="spellStart"/>
      <w:r>
        <w:t>Kelcie</w:t>
      </w:r>
      <w:proofErr w:type="spellEnd"/>
      <w:r>
        <w:t xml:space="preserve"> Mosely, The Argonaut (UI) Apr. 28, 2009</w:t>
      </w:r>
    </w:p>
    <w:p w:rsidR="00EC2B47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‘On the Heels of History: women’s journey for the vote and a voice in the political process’ Christina Lords</w:t>
      </w:r>
    </w:p>
    <w:p w:rsidR="001A669A" w:rsidRDefault="00EC2B4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>
        <w:t>The Argonaut (UI) Nov. 4, 2008</w:t>
      </w:r>
    </w:p>
    <w:p w:rsidR="00EC2B47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lastRenderedPageBreak/>
        <w:t xml:space="preserve">‘Economic downturn brings back memories of 1930s’ Interviewed by </w:t>
      </w:r>
      <w:proofErr w:type="spellStart"/>
      <w:r>
        <w:t>Hallay</w:t>
      </w:r>
      <w:proofErr w:type="spellEnd"/>
      <w:r>
        <w:t xml:space="preserve"> Griffin, Moscow-Pullman Daily</w:t>
      </w:r>
    </w:p>
    <w:p w:rsidR="001A669A" w:rsidRDefault="00EC2B4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>
        <w:t>News on economic downturn Moscow-Pullman Daily News (Moscow) Sept. 27 &amp;27, 2008</w:t>
      </w:r>
      <w:r w:rsidR="001A669A" w:rsidRPr="001A669A">
        <w:t xml:space="preserve"> </w:t>
      </w:r>
    </w:p>
    <w:p w:rsidR="00EC2B47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Interviewed by Shawn </w:t>
      </w:r>
      <w:proofErr w:type="spellStart"/>
      <w:r>
        <w:t>Vestel</w:t>
      </w:r>
      <w:proofErr w:type="spellEnd"/>
      <w:r>
        <w:t>, Spokesman-Review for introduction of new course Pirates of the Caribbean and</w:t>
      </w:r>
    </w:p>
    <w:p w:rsidR="001A669A" w:rsidRDefault="00EC2B47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1A669A">
        <w:t>Beyond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>Picked up by AP sample publications: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  ‘</w:t>
      </w:r>
      <w:proofErr w:type="spellStart"/>
      <w:r>
        <w:t>Yo</w:t>
      </w:r>
      <w:proofErr w:type="spellEnd"/>
      <w:r>
        <w:t xml:space="preserve"> ho </w:t>
      </w:r>
      <w:proofErr w:type="spellStart"/>
      <w:r>
        <w:t>ho</w:t>
      </w:r>
      <w:proofErr w:type="spellEnd"/>
      <w:r>
        <w:t>! It’ll be on the test Spokesman Review (Spokane) Dec. 21, 2007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  ‘Inattentive students will be keelhauled’ Lewiston Tribune (Lewiston) Dec.  25, 2007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  ‘</w:t>
      </w:r>
      <w:proofErr w:type="spellStart"/>
      <w:r>
        <w:t>Arrr</w:t>
      </w:r>
      <w:proofErr w:type="spellEnd"/>
      <w:r>
        <w:t>! Real pirates not as Depp-</w:t>
      </w:r>
      <w:proofErr w:type="spellStart"/>
      <w:r>
        <w:t>icted</w:t>
      </w:r>
      <w:proofErr w:type="spellEnd"/>
      <w:r>
        <w:t>, professor says’ Deseret News (Salt Lake City), Jan.1, 2008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  ‘UI professor poised for semester of high seas adventure’ Post Register (Idaho Falls) Dec. 28, 2007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  See also: </w:t>
      </w:r>
    </w:p>
    <w:p w:rsidR="001A669A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 ‘A Pirate’s Life for me’ The Argonaut (UI) Nov. 16, 2007</w:t>
      </w:r>
    </w:p>
    <w:p w:rsidR="00C92FE9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 xml:space="preserve">   ‘Ahoy. Idaho! It’s time for pirates’ Register (UI) Nov 16, 2007</w:t>
      </w:r>
      <w:r w:rsidRPr="001A669A">
        <w:t xml:space="preserve"> 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rPr>
          <w:b/>
        </w:rPr>
      </w:pPr>
    </w:p>
    <w:p w:rsidR="007A61B5" w:rsidRDefault="007A61B5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 xml:space="preserve">PROFESSIONAL DEVELOPMENT:  </w:t>
      </w:r>
      <w:r>
        <w:t>(workshops and seminars attended)</w:t>
      </w: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</w:p>
    <w:p w:rsidR="00E221D9" w:rsidRDefault="00AC50F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rPr>
          <w:b/>
        </w:rPr>
        <w:tab/>
      </w:r>
      <w:r w:rsidR="00E221D9">
        <w:t>Safe Zone Tr</w:t>
      </w:r>
      <w:r w:rsidR="00A14651">
        <w:t>a</w:t>
      </w:r>
      <w:r w:rsidR="00E221D9">
        <w:t>ining Spring 2012</w:t>
      </w:r>
    </w:p>
    <w:p w:rsidR="001A669A" w:rsidRDefault="00E221D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  <w:t>A</w:t>
      </w:r>
      <w:r w:rsidR="001A669A" w:rsidRPr="00AC50FC">
        <w:t xml:space="preserve">dvising Symposium, ACADA, Moscow ID </w:t>
      </w:r>
      <w:r w:rsidR="001A669A">
        <w:t>2008- Present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tab/>
      </w:r>
      <w:r w:rsidR="00AC50FC" w:rsidRPr="00AC50FC">
        <w:t>Building Interdisciplinary Relationships and Collaborations, 2009</w:t>
      </w:r>
    </w:p>
    <w:p w:rsidR="00EC2B47" w:rsidRDefault="00AC50FC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 w:rsidRPr="00AC50FC">
        <w:t xml:space="preserve">Helping Graduate Students Begin and Complete Their Thesis and Dissertation – College of Graduate </w:t>
      </w:r>
    </w:p>
    <w:p w:rsidR="00AC50FC" w:rsidRPr="00AC50FC" w:rsidRDefault="00EC2B47" w:rsidP="00EC2B4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</w:pPr>
      <w:r>
        <w:tab/>
      </w:r>
      <w:r w:rsidR="00AC50FC" w:rsidRPr="00AC50FC">
        <w:t>Studies</w:t>
      </w:r>
      <w:proofErr w:type="gramStart"/>
      <w:r w:rsidR="00AC50FC" w:rsidRPr="00AC50FC">
        <w:t>,2009</w:t>
      </w:r>
      <w:proofErr w:type="gramEnd"/>
    </w:p>
    <w:p w:rsidR="00AC50FC" w:rsidRPr="00AC50FC" w:rsidRDefault="00AC50F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Pr="00AC50FC">
        <w:t>Best Practices in Teaching Graduate Seminars – College of Graduate Studies, 2009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AC50FC" w:rsidRPr="00AC50FC">
        <w:t>E-Grant Training, 2009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AC50FC" w:rsidRPr="00AC50FC">
        <w:t>Using Writing in Your Courses - Office of Academic Affairs,</w:t>
      </w:r>
      <w:r>
        <w:t xml:space="preserve"> </w:t>
      </w:r>
      <w:r w:rsidR="00AC50FC" w:rsidRPr="00AC50FC">
        <w:t>2009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proofErr w:type="spellStart"/>
      <w:r w:rsidR="00AC50FC" w:rsidRPr="00AC50FC">
        <w:t>Bibliometrics</w:t>
      </w:r>
      <w:proofErr w:type="spellEnd"/>
      <w:r w:rsidR="00AC50FC" w:rsidRPr="00AC50FC">
        <w:t xml:space="preserve">/Impact Factors, Savvy Skills for Researchers: Library Workshop Series, </w:t>
      </w:r>
      <w:r>
        <w:t>2009</w:t>
      </w:r>
      <w:r w:rsidR="00AC50FC" w:rsidRPr="00AC50FC">
        <w:t xml:space="preserve"> 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AC50FC" w:rsidRPr="00AC50FC">
        <w:t>Degree Works Training, 2008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AC50FC" w:rsidRPr="00AC50FC">
        <w:t>Best Practices for Mentoring Grad Students, College of Graduate Studies, 2008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AC50FC" w:rsidRPr="00AC50FC">
        <w:t>College of Graduate Studies New Faculty program, 2008</w:t>
      </w:r>
    </w:p>
    <w:p w:rsidR="00AC50FC" w:rsidRPr="00AC50FC" w:rsidRDefault="001A669A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</w:pPr>
      <w:r>
        <w:tab/>
      </w:r>
      <w:r w:rsidR="00AC50FC" w:rsidRPr="00AC50FC">
        <w:t>American Indian Student Development Conference, 2008</w:t>
      </w:r>
    </w:p>
    <w:p w:rsidR="00AC50FC" w:rsidRDefault="00AC50FC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:rsidR="00C92FE9" w:rsidRPr="00976DC5" w:rsidRDefault="00C92FE9" w:rsidP="009F0C2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  <w:r>
        <w:rPr>
          <w:b/>
        </w:rPr>
        <w:tab/>
      </w:r>
    </w:p>
    <w:sectPr w:rsidR="00C92FE9" w:rsidRPr="00976DC5">
      <w:headerReference w:type="default" r:id="rId7"/>
      <w:endnotePr>
        <w:numFmt w:val="decimal"/>
      </w:endnotePr>
      <w:type w:val="continuous"/>
      <w:pgSz w:w="12240" w:h="15840"/>
      <w:pgMar w:top="720" w:right="1440" w:bottom="1152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0DB1" w:rsidRDefault="00940DB1">
      <w:r>
        <w:separator/>
      </w:r>
    </w:p>
  </w:endnote>
  <w:endnote w:type="continuationSeparator" w:id="0">
    <w:p w:rsidR="00940DB1" w:rsidRDefault="00940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0DB1" w:rsidRDefault="00940DB1">
      <w:r>
        <w:separator/>
      </w:r>
    </w:p>
  </w:footnote>
  <w:footnote w:type="continuationSeparator" w:id="0">
    <w:p w:rsidR="00940DB1" w:rsidRDefault="00940D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2FE9" w:rsidRDefault="00580C18">
    <w:pPr>
      <w:tabs>
        <w:tab w:val="right" w:pos="9360"/>
      </w:tabs>
      <w:rPr>
        <w:rFonts w:ascii="CG Times" w:hAnsi="CG Times"/>
      </w:rPr>
    </w:pPr>
    <w:r>
      <w:rPr>
        <w:rFonts w:ascii="CG Times" w:hAnsi="CG Times"/>
      </w:rPr>
      <w:t>Chambers</w:t>
    </w:r>
    <w:r w:rsidR="00C92FE9">
      <w:rPr>
        <w:rFonts w:ascii="CG Times" w:hAnsi="CG Times"/>
      </w:rPr>
      <w:t xml:space="preserve">, </w:t>
    </w:r>
    <w:r>
      <w:rPr>
        <w:rFonts w:ascii="CG Times" w:hAnsi="CG Times"/>
      </w:rPr>
      <w:t>Ian David</w:t>
    </w:r>
    <w:r w:rsidR="00C92FE9">
      <w:rPr>
        <w:rFonts w:ascii="CG Times" w:hAnsi="CG Times"/>
      </w:rPr>
      <w:tab/>
      <w:t xml:space="preserve">Page </w:t>
    </w:r>
    <w:r w:rsidR="00C92FE9">
      <w:rPr>
        <w:rFonts w:ascii="CG Times" w:hAnsi="CG Times"/>
      </w:rPr>
      <w:fldChar w:fldCharType="begin"/>
    </w:r>
    <w:r w:rsidR="00C92FE9">
      <w:rPr>
        <w:rFonts w:ascii="CG Times" w:hAnsi="CG Times"/>
      </w:rPr>
      <w:instrText xml:space="preserve">PAGE </w:instrText>
    </w:r>
    <w:r w:rsidR="00C92FE9">
      <w:rPr>
        <w:rFonts w:ascii="CG Times" w:hAnsi="CG Times"/>
      </w:rPr>
      <w:fldChar w:fldCharType="separate"/>
    </w:r>
    <w:r w:rsidR="00EB3C6A">
      <w:rPr>
        <w:rFonts w:ascii="CG Times" w:hAnsi="CG Times"/>
        <w:noProof/>
      </w:rPr>
      <w:t>5</w:t>
    </w:r>
    <w:r w:rsidR="00C92FE9">
      <w:rPr>
        <w:rFonts w:ascii="CG Times" w:hAnsi="CG Times"/>
      </w:rPr>
      <w:fldChar w:fldCharType="end"/>
    </w:r>
  </w:p>
  <w:p w:rsidR="00C92FE9" w:rsidRDefault="00C92FE9">
    <w:pPr>
      <w:spacing w:line="387" w:lineRule="exact"/>
      <w:rPr>
        <w:rFonts w:ascii="CG Times" w:hAnsi="CG Time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0D306E"/>
    <w:multiLevelType w:val="hybridMultilevel"/>
    <w:tmpl w:val="3C2E0EDC"/>
    <w:lvl w:ilvl="0" w:tplc="CBECB77A">
      <w:start w:val="1"/>
      <w:numFmt w:val="decimal"/>
      <w:lvlText w:val="%1.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3AAE6E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AFA92B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5C37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4E448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312B8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287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A0A5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9FCFE2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556DA4"/>
    <w:multiLevelType w:val="hybridMultilevel"/>
    <w:tmpl w:val="652A5860"/>
    <w:lvl w:ilvl="0" w:tplc="8996EB6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FAC4D4C6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47306E76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3DB4AF62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B47CABA8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F4E0DC30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AA8AFA54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149275AC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A8DE0206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2CF27F3E"/>
    <w:multiLevelType w:val="hybridMultilevel"/>
    <w:tmpl w:val="60A29E12"/>
    <w:lvl w:ilvl="0" w:tplc="9014C554">
      <w:start w:val="2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BA70E16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888636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95E4E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5A53C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230A8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7AC6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9ED9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AFE9AF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0D7518"/>
    <w:multiLevelType w:val="hybridMultilevel"/>
    <w:tmpl w:val="F2148B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3617418A"/>
    <w:multiLevelType w:val="hybridMultilevel"/>
    <w:tmpl w:val="11D22CC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C3F6E50"/>
    <w:multiLevelType w:val="hybridMultilevel"/>
    <w:tmpl w:val="7A44053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03C74BF"/>
    <w:multiLevelType w:val="hybridMultilevel"/>
    <w:tmpl w:val="34864A2A"/>
    <w:lvl w:ilvl="0" w:tplc="8D021DDE">
      <w:start w:val="3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1A5C8B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312A01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454D8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10B1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A0D17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30620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98025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60EC1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F07AFD"/>
    <w:multiLevelType w:val="hybridMultilevel"/>
    <w:tmpl w:val="E10288A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63C720C9"/>
    <w:multiLevelType w:val="hybridMultilevel"/>
    <w:tmpl w:val="FACC2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70C179E0"/>
    <w:multiLevelType w:val="hybridMultilevel"/>
    <w:tmpl w:val="47F284B0"/>
    <w:lvl w:ilvl="0" w:tplc="22A46FC6">
      <w:start w:val="1"/>
      <w:numFmt w:val="decimal"/>
      <w:lvlText w:val="%1.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9AA06F8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FB836C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DE723AF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CD078A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996AA0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A887D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6E94AFE6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8BCED7F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D9A62FE"/>
    <w:multiLevelType w:val="hybridMultilevel"/>
    <w:tmpl w:val="03366604"/>
    <w:lvl w:ilvl="0" w:tplc="5530657A">
      <w:start w:val="1"/>
      <w:numFmt w:val="decimal"/>
      <w:lvlText w:val="%1."/>
      <w:lvlJc w:val="left"/>
      <w:pPr>
        <w:tabs>
          <w:tab w:val="num" w:pos="2445"/>
        </w:tabs>
        <w:ind w:left="2445" w:hanging="1005"/>
      </w:pPr>
      <w:rPr>
        <w:rFonts w:hint="default"/>
      </w:rPr>
    </w:lvl>
    <w:lvl w:ilvl="1" w:tplc="7AEAE236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AEBA856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6FBCFAA0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6EC05B7C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3EB075AC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E80A7A4E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73C49862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6E7A9C10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2"/>
  </w:num>
  <w:num w:numId="5">
    <w:abstractNumId w:val="6"/>
  </w:num>
  <w:num w:numId="6">
    <w:abstractNumId w:val="1"/>
  </w:num>
  <w:num w:numId="7">
    <w:abstractNumId w:val="7"/>
  </w:num>
  <w:num w:numId="8">
    <w:abstractNumId w:val="8"/>
  </w:num>
  <w:num w:numId="9">
    <w:abstractNumId w:val="3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2MzcyMTUzMTI0NjVU0lEKTi0uzszPAykwqgUAq5kp/SwAAAA="/>
  </w:docVars>
  <w:rsids>
    <w:rsidRoot w:val="00FE63C0"/>
    <w:rsid w:val="00005D1F"/>
    <w:rsid w:val="00023992"/>
    <w:rsid w:val="00043075"/>
    <w:rsid w:val="00046FBD"/>
    <w:rsid w:val="000562E9"/>
    <w:rsid w:val="0006621F"/>
    <w:rsid w:val="00067C70"/>
    <w:rsid w:val="00083A08"/>
    <w:rsid w:val="001022F6"/>
    <w:rsid w:val="0012453F"/>
    <w:rsid w:val="00176676"/>
    <w:rsid w:val="001A52BE"/>
    <w:rsid w:val="001A669A"/>
    <w:rsid w:val="001C1099"/>
    <w:rsid w:val="001E090C"/>
    <w:rsid w:val="001E0A6E"/>
    <w:rsid w:val="001E6CCB"/>
    <w:rsid w:val="001F1E91"/>
    <w:rsid w:val="00207843"/>
    <w:rsid w:val="00243D88"/>
    <w:rsid w:val="00251429"/>
    <w:rsid w:val="002C4E7C"/>
    <w:rsid w:val="002C5D90"/>
    <w:rsid w:val="00304CAE"/>
    <w:rsid w:val="00307AF4"/>
    <w:rsid w:val="00335407"/>
    <w:rsid w:val="003620D7"/>
    <w:rsid w:val="00380736"/>
    <w:rsid w:val="003A5E23"/>
    <w:rsid w:val="003B1C87"/>
    <w:rsid w:val="003B234B"/>
    <w:rsid w:val="003B6856"/>
    <w:rsid w:val="003F52D0"/>
    <w:rsid w:val="00400768"/>
    <w:rsid w:val="00436028"/>
    <w:rsid w:val="00437E29"/>
    <w:rsid w:val="00466147"/>
    <w:rsid w:val="00475653"/>
    <w:rsid w:val="0049260A"/>
    <w:rsid w:val="004A6D6E"/>
    <w:rsid w:val="004C056E"/>
    <w:rsid w:val="004C19DE"/>
    <w:rsid w:val="00542178"/>
    <w:rsid w:val="00552999"/>
    <w:rsid w:val="00563276"/>
    <w:rsid w:val="00580C18"/>
    <w:rsid w:val="005E0AB6"/>
    <w:rsid w:val="005F7ED9"/>
    <w:rsid w:val="006116F6"/>
    <w:rsid w:val="0065052C"/>
    <w:rsid w:val="006573C7"/>
    <w:rsid w:val="006629C6"/>
    <w:rsid w:val="00673C66"/>
    <w:rsid w:val="00686EFB"/>
    <w:rsid w:val="006D7297"/>
    <w:rsid w:val="006F2773"/>
    <w:rsid w:val="006F694B"/>
    <w:rsid w:val="0074389D"/>
    <w:rsid w:val="0076529F"/>
    <w:rsid w:val="00784DEE"/>
    <w:rsid w:val="007A61B5"/>
    <w:rsid w:val="007B1EC7"/>
    <w:rsid w:val="007F0566"/>
    <w:rsid w:val="00800987"/>
    <w:rsid w:val="008066D9"/>
    <w:rsid w:val="008126D3"/>
    <w:rsid w:val="00847BCE"/>
    <w:rsid w:val="008568D6"/>
    <w:rsid w:val="008705DD"/>
    <w:rsid w:val="00893CDE"/>
    <w:rsid w:val="00895B8E"/>
    <w:rsid w:val="008A42B1"/>
    <w:rsid w:val="008A57EF"/>
    <w:rsid w:val="008D4010"/>
    <w:rsid w:val="009011F3"/>
    <w:rsid w:val="009164C9"/>
    <w:rsid w:val="00940DB1"/>
    <w:rsid w:val="00946667"/>
    <w:rsid w:val="00971CF7"/>
    <w:rsid w:val="00974D1C"/>
    <w:rsid w:val="00976DC5"/>
    <w:rsid w:val="0098173D"/>
    <w:rsid w:val="009C1D59"/>
    <w:rsid w:val="009C62E5"/>
    <w:rsid w:val="009F0C24"/>
    <w:rsid w:val="00A11EC2"/>
    <w:rsid w:val="00A14651"/>
    <w:rsid w:val="00A16581"/>
    <w:rsid w:val="00A2207A"/>
    <w:rsid w:val="00A477E4"/>
    <w:rsid w:val="00A7699C"/>
    <w:rsid w:val="00A9044A"/>
    <w:rsid w:val="00AA14AF"/>
    <w:rsid w:val="00AA4556"/>
    <w:rsid w:val="00AC091B"/>
    <w:rsid w:val="00AC50FC"/>
    <w:rsid w:val="00AE4284"/>
    <w:rsid w:val="00AF28CE"/>
    <w:rsid w:val="00AF34FD"/>
    <w:rsid w:val="00AF36C9"/>
    <w:rsid w:val="00B00398"/>
    <w:rsid w:val="00B04974"/>
    <w:rsid w:val="00B075E0"/>
    <w:rsid w:val="00B221C5"/>
    <w:rsid w:val="00B33476"/>
    <w:rsid w:val="00B84A3D"/>
    <w:rsid w:val="00BB7396"/>
    <w:rsid w:val="00BC391B"/>
    <w:rsid w:val="00BD6625"/>
    <w:rsid w:val="00BE0094"/>
    <w:rsid w:val="00C028BF"/>
    <w:rsid w:val="00C1095C"/>
    <w:rsid w:val="00C375CF"/>
    <w:rsid w:val="00C44DED"/>
    <w:rsid w:val="00C574F7"/>
    <w:rsid w:val="00C761B4"/>
    <w:rsid w:val="00C76726"/>
    <w:rsid w:val="00C829B9"/>
    <w:rsid w:val="00C84DBA"/>
    <w:rsid w:val="00C92FE9"/>
    <w:rsid w:val="00C976AF"/>
    <w:rsid w:val="00CA0FC1"/>
    <w:rsid w:val="00CE574B"/>
    <w:rsid w:val="00D3262F"/>
    <w:rsid w:val="00D32C83"/>
    <w:rsid w:val="00D33336"/>
    <w:rsid w:val="00D546EA"/>
    <w:rsid w:val="00DA3188"/>
    <w:rsid w:val="00DB22B3"/>
    <w:rsid w:val="00DD52FC"/>
    <w:rsid w:val="00E12BDE"/>
    <w:rsid w:val="00E221D9"/>
    <w:rsid w:val="00E50E7E"/>
    <w:rsid w:val="00E81CD0"/>
    <w:rsid w:val="00E8233B"/>
    <w:rsid w:val="00E952C9"/>
    <w:rsid w:val="00EB3C6A"/>
    <w:rsid w:val="00EC1915"/>
    <w:rsid w:val="00EC2B47"/>
    <w:rsid w:val="00ED0497"/>
    <w:rsid w:val="00ED4BF5"/>
    <w:rsid w:val="00EF0BE7"/>
    <w:rsid w:val="00F11268"/>
    <w:rsid w:val="00F20C75"/>
    <w:rsid w:val="00F42969"/>
    <w:rsid w:val="00F57891"/>
    <w:rsid w:val="00F709C0"/>
    <w:rsid w:val="00F81EFA"/>
    <w:rsid w:val="00F83429"/>
    <w:rsid w:val="00F95F60"/>
    <w:rsid w:val="00FA2A8B"/>
    <w:rsid w:val="00FB0A67"/>
    <w:rsid w:val="00FE63C0"/>
    <w:rsid w:val="00FF4F21"/>
    <w:rsid w:val="00FF7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13F56D4-B344-4FCB-8B77-D2937B270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  <w:tab w:val="left" w:pos="6300"/>
        <w:tab w:val="left" w:pos="9360"/>
      </w:tabs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semiHidden/>
    <w:pPr>
      <w:tabs>
        <w:tab w:val="left" w:pos="0"/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jc w:val="both"/>
    </w:pPr>
    <w:rPr>
      <w:rFonts w:ascii="CG Times" w:hAnsi="CG Times"/>
      <w:sz w:val="22"/>
      <w:szCs w:val="20"/>
    </w:rPr>
  </w:style>
  <w:style w:type="paragraph" w:styleId="BodyTextIndent">
    <w:name w:val="Body Text Indent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360"/>
      <w:jc w:val="both"/>
    </w:pPr>
    <w:rPr>
      <w:sz w:val="22"/>
      <w:szCs w:val="20"/>
    </w:rPr>
  </w:style>
  <w:style w:type="paragraph" w:styleId="BodyTextIndent2">
    <w:name w:val="Body Text Indent 2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540"/>
      <w:jc w:val="both"/>
    </w:pPr>
    <w:rPr>
      <w:sz w:val="22"/>
      <w:szCs w:val="20"/>
    </w:rPr>
  </w:style>
  <w:style w:type="paragraph" w:styleId="BodyTextIndent3">
    <w:name w:val="Body Text Indent 3"/>
    <w:basedOn w:val="Normal"/>
    <w:link w:val="BodyTextIndent3Char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1080" w:hanging="540"/>
      <w:jc w:val="both"/>
    </w:pPr>
    <w:rPr>
      <w:sz w:val="22"/>
      <w:szCs w:val="20"/>
    </w:rPr>
  </w:style>
  <w:style w:type="paragraph" w:styleId="Title">
    <w:name w:val="Title"/>
    <w:basedOn w:val="Normal"/>
    <w:qFormat/>
    <w:pPr>
      <w:tabs>
        <w:tab w:val="left" w:pos="0"/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jc w:val="center"/>
    </w:pPr>
    <w:rPr>
      <w:b/>
      <w:bCs/>
      <w:sz w:val="28"/>
      <w:szCs w:val="28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2C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2C8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B1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EC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EC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EC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B1EC7"/>
    <w:rPr>
      <w:b/>
      <w:bCs/>
    </w:rPr>
  </w:style>
  <w:style w:type="character" w:styleId="Hyperlink">
    <w:name w:val="Hyperlink"/>
    <w:uiPriority w:val="99"/>
    <w:unhideWhenUsed/>
    <w:rsid w:val="00552999"/>
    <w:rPr>
      <w:color w:val="0000FF"/>
      <w:u w:val="single"/>
    </w:rPr>
  </w:style>
  <w:style w:type="character" w:customStyle="1" w:styleId="BodyTextIndent3Char">
    <w:name w:val="Body Text Indent 3 Char"/>
    <w:link w:val="BodyTextIndent3"/>
    <w:semiHidden/>
    <w:rsid w:val="00B075E0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4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1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3405</Words>
  <Characters>19409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U R R I C U L U M  V I T A E</vt:lpstr>
    </vt:vector>
  </TitlesOfParts>
  <Company>University of Idaho</Company>
  <LinksUpToDate>false</LinksUpToDate>
  <CharactersWithSpaces>22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U R R I C U L U M  V I T A E</dc:title>
  <dc:creator>Faculty Secretary's Office</dc:creator>
  <cp:lastModifiedBy>Ian Chambers</cp:lastModifiedBy>
  <cp:revision>5</cp:revision>
  <cp:lastPrinted>2014-01-17T15:58:00Z</cp:lastPrinted>
  <dcterms:created xsi:type="dcterms:W3CDTF">2015-05-17T20:14:00Z</dcterms:created>
  <dcterms:modified xsi:type="dcterms:W3CDTF">2015-05-25T18:07:00Z</dcterms:modified>
</cp:coreProperties>
</file>